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63A33" w14:textId="2C5C85B7" w:rsidR="00B33A59" w:rsidRPr="003A3D4E" w:rsidRDefault="00701332" w:rsidP="000C1E1D">
      <w:pPr>
        <w:pStyle w:val="Cytat"/>
        <w:spacing w:before="0" w:after="0"/>
        <w:ind w:left="0" w:right="862"/>
        <w:jc w:val="left"/>
        <w:rPr>
          <w:noProof/>
          <w:color w:val="auto"/>
          <w:sz w:val="18"/>
          <w:szCs w:val="18"/>
        </w:rPr>
      </w:pPr>
      <w:r w:rsidRPr="003A3D4E">
        <w:rPr>
          <w:noProof/>
          <w:color w:val="auto"/>
          <w:sz w:val="18"/>
          <w:szCs w:val="18"/>
        </w:rPr>
        <w:drawing>
          <wp:anchor distT="0" distB="0" distL="114300" distR="114300" simplePos="0" relativeHeight="251658240" behindDoc="0" locked="0" layoutInCell="1" allowOverlap="1" wp14:anchorId="51F031C1" wp14:editId="0E17FDFA">
            <wp:simplePos x="0" y="0"/>
            <wp:positionH relativeFrom="margin">
              <wp:align>center</wp:align>
            </wp:positionH>
            <wp:positionV relativeFrom="paragraph">
              <wp:posOffset>569</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r w:rsidR="000C1E1D" w:rsidRPr="003A3D4E">
        <w:rPr>
          <w:noProof/>
          <w:color w:val="auto"/>
          <w:sz w:val="18"/>
          <w:szCs w:val="18"/>
        </w:rPr>
        <w:t xml:space="preserve">       </w:t>
      </w:r>
      <w:r w:rsidR="00C43469" w:rsidRPr="003A3D4E">
        <w:rPr>
          <w:noProof/>
          <w:color w:val="auto"/>
          <w:sz w:val="18"/>
          <w:szCs w:val="18"/>
        </w:rPr>
        <w:t xml:space="preserve">Załącznik nr </w:t>
      </w:r>
      <w:r w:rsidR="00251E35">
        <w:rPr>
          <w:noProof/>
          <w:color w:val="auto"/>
          <w:sz w:val="18"/>
          <w:szCs w:val="18"/>
        </w:rPr>
        <w:t>4</w:t>
      </w:r>
      <w:r w:rsidR="00C43469" w:rsidRPr="003A3D4E">
        <w:rPr>
          <w:noProof/>
          <w:color w:val="auto"/>
          <w:sz w:val="18"/>
          <w:szCs w:val="18"/>
        </w:rPr>
        <w:t xml:space="preserve"> – projekt umowy</w:t>
      </w:r>
      <w:r w:rsidR="00B33A59" w:rsidRPr="003A3D4E">
        <w:rPr>
          <w:noProof/>
          <w:color w:val="auto"/>
          <w:sz w:val="18"/>
          <w:szCs w:val="18"/>
        </w:rPr>
        <w:t xml:space="preserve"> </w:t>
      </w:r>
    </w:p>
    <w:p w14:paraId="436B5391" w14:textId="672517C2" w:rsidR="00834668" w:rsidRPr="003A3D4E" w:rsidRDefault="00C43469" w:rsidP="00A96214">
      <w:pPr>
        <w:pStyle w:val="Cytat"/>
        <w:spacing w:before="0" w:after="0"/>
        <w:ind w:left="0" w:right="862" w:firstLine="0"/>
        <w:jc w:val="left"/>
        <w:rPr>
          <w:noProof/>
          <w:sz w:val="18"/>
          <w:szCs w:val="18"/>
        </w:rPr>
      </w:pPr>
      <w:r w:rsidRPr="003A3D4E">
        <w:rPr>
          <w:bCs/>
          <w:noProof/>
          <w:sz w:val="18"/>
          <w:szCs w:val="18"/>
        </w:rPr>
        <w:t>dotyczy postępowania znak. ZP/2501/</w:t>
      </w:r>
      <w:r w:rsidR="0082401D">
        <w:rPr>
          <w:bCs/>
          <w:noProof/>
          <w:sz w:val="18"/>
          <w:szCs w:val="18"/>
        </w:rPr>
        <w:t>129</w:t>
      </w:r>
      <w:r w:rsidRPr="003A3D4E">
        <w:rPr>
          <w:bCs/>
          <w:noProof/>
          <w:sz w:val="18"/>
          <w:szCs w:val="18"/>
        </w:rPr>
        <w:t xml:space="preserve">/25 – </w:t>
      </w:r>
      <w:r w:rsidR="00A96214" w:rsidRPr="003A3D4E">
        <w:rPr>
          <w:bCs/>
          <w:noProof/>
          <w:sz w:val="18"/>
          <w:szCs w:val="18"/>
        </w:rPr>
        <w:t>Zakup urządzeń medycznych, sprzętu komputerowego oraz wyposażenia szpitalnego</w:t>
      </w:r>
    </w:p>
    <w:p w14:paraId="49453E8A" w14:textId="1A940C77"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U M O W A</w:t>
      </w:r>
    </w:p>
    <w:p w14:paraId="007D20A2" w14:textId="76B6E37B"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ZP/2501/……/</w:t>
      </w:r>
      <w:r w:rsidR="0082401D">
        <w:rPr>
          <w:rFonts w:ascii="Arial" w:hAnsi="Arial" w:cs="Arial"/>
          <w:noProof/>
          <w:sz w:val="18"/>
          <w:szCs w:val="18"/>
        </w:rPr>
        <w:t>26</w:t>
      </w:r>
    </w:p>
    <w:p w14:paraId="17995928" w14:textId="714517B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zawarta pomiędzy </w:t>
      </w:r>
    </w:p>
    <w:p w14:paraId="70FE176A" w14:textId="77777777"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Specjalistycznym Szpitalem Wojewódzkim w Ciechanowie</w:t>
      </w:r>
    </w:p>
    <w:p w14:paraId="5ED52D13" w14:textId="7777777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06-400 Ciechanów, ul. Powstańców Wielkopolskich 2 </w:t>
      </w:r>
    </w:p>
    <w:p w14:paraId="332F1D9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arejestrowanym w KRS pod nr 0000008892</w:t>
      </w:r>
    </w:p>
    <w:p w14:paraId="318E6AE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566-10-19-200, Urząd Skarbowy w Radomiu, REGON: 000311622</w:t>
      </w:r>
    </w:p>
    <w:p w14:paraId="3FA87D08"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ym dalej „Zamawiającym”, w imieniu którego występuje:</w:t>
      </w:r>
    </w:p>
    <w:p w14:paraId="3DD17692" w14:textId="63C4F34E"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Andrzej Juliusz Kamasa   - Dyrektor.</w:t>
      </w:r>
    </w:p>
    <w:p w14:paraId="27BE90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a</w:t>
      </w:r>
    </w:p>
    <w:p w14:paraId="54BF8F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t>
      </w:r>
    </w:p>
    <w:p w14:paraId="53F6328F"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Krajowego Rejestru Sądowego prowadzonego przez Sąd Rejonowy w .................................................. Wydział Gospodarczy Krajowego Rejestru Sądowego, nr KRS ................,  z kapitałem zakładowym ........................ PLN</w:t>
      </w:r>
    </w:p>
    <w:p w14:paraId="26FE89B1"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ewidencji działalności gospodarczej</w:t>
      </w:r>
    </w:p>
    <w:p w14:paraId="0DF51ACE"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 ..................................... pod nr .................................</w:t>
      </w:r>
    </w:p>
    <w:p w14:paraId="0F11F99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 Urząd Skarbowy w ................................, REGON: ........................</w:t>
      </w:r>
    </w:p>
    <w:p w14:paraId="3FA1353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ą/ym dalej „Wykonawcą" reprezentowaną/ym przez:</w:t>
      </w:r>
    </w:p>
    <w:p w14:paraId="2683D95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2B35042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54E5CC48" w14:textId="77777777"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wanym w dalszej treści Umowy „</w:t>
      </w:r>
      <w:r w:rsidRPr="003A3D4E">
        <w:rPr>
          <w:rFonts w:ascii="Arial" w:eastAsia="Times New Roman" w:hAnsi="Arial" w:cs="Arial"/>
          <w:b/>
          <w:noProof/>
          <w:sz w:val="18"/>
          <w:szCs w:val="18"/>
          <w:lang w:eastAsia="pl-PL"/>
        </w:rPr>
        <w:t>Wykonawcą”</w:t>
      </w:r>
      <w:r w:rsidRPr="003A3D4E">
        <w:rPr>
          <w:rFonts w:ascii="Arial" w:eastAsia="Times New Roman" w:hAnsi="Arial" w:cs="Arial"/>
          <w:noProof/>
          <w:sz w:val="18"/>
          <w:szCs w:val="18"/>
          <w:lang w:eastAsia="pl-PL"/>
        </w:rPr>
        <w:t xml:space="preserve">, </w:t>
      </w:r>
    </w:p>
    <w:p w14:paraId="07259A0D" w14:textId="77777777" w:rsidR="00196895" w:rsidRPr="003A3D4E" w:rsidRDefault="00196895" w:rsidP="00D1798D">
      <w:pPr>
        <w:spacing w:after="0"/>
        <w:jc w:val="both"/>
        <w:rPr>
          <w:rFonts w:ascii="Arial" w:eastAsia="Times New Roman" w:hAnsi="Arial" w:cs="Arial"/>
          <w:noProof/>
          <w:sz w:val="18"/>
          <w:szCs w:val="18"/>
          <w:lang w:eastAsia="pl-PL"/>
        </w:rPr>
      </w:pPr>
    </w:p>
    <w:p w14:paraId="2389609E" w14:textId="05862AD3"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łącznie zwanych</w:t>
      </w:r>
      <w:r w:rsidRPr="003A3D4E">
        <w:rPr>
          <w:rFonts w:ascii="Arial" w:eastAsia="Times New Roman" w:hAnsi="Arial" w:cs="Arial"/>
          <w:b/>
          <w:noProof/>
          <w:sz w:val="18"/>
          <w:szCs w:val="18"/>
          <w:lang w:eastAsia="pl-PL"/>
        </w:rPr>
        <w:t xml:space="preserve"> „Stronami”</w:t>
      </w:r>
    </w:p>
    <w:p w14:paraId="684C5268" w14:textId="77777777" w:rsidR="00701332" w:rsidRPr="003A3D4E" w:rsidRDefault="00701332" w:rsidP="00D1798D">
      <w:pPr>
        <w:spacing w:after="0"/>
        <w:rPr>
          <w:rFonts w:ascii="Arial" w:hAnsi="Arial" w:cs="Arial"/>
          <w:noProof/>
          <w:sz w:val="18"/>
          <w:szCs w:val="18"/>
        </w:rPr>
      </w:pPr>
    </w:p>
    <w:p w14:paraId="530244C9" w14:textId="77777777" w:rsidR="00701332" w:rsidRPr="003A3D4E" w:rsidRDefault="00701332" w:rsidP="00D1798D">
      <w:pPr>
        <w:tabs>
          <w:tab w:val="center" w:pos="4536"/>
          <w:tab w:val="right" w:pos="9072"/>
        </w:tabs>
        <w:spacing w:after="0"/>
        <w:ind w:left="426" w:hanging="426"/>
        <w:jc w:val="center"/>
        <w:rPr>
          <w:rFonts w:ascii="Arial" w:hAnsi="Arial" w:cs="Arial"/>
          <w:b/>
          <w:bCs/>
          <w:noProof/>
          <w:sz w:val="18"/>
          <w:szCs w:val="18"/>
          <w:u w:val="single"/>
          <w:lang w:eastAsia="zh-CN"/>
        </w:rPr>
      </w:pPr>
      <w:r w:rsidRPr="003A3D4E">
        <w:rPr>
          <w:rFonts w:ascii="Arial" w:hAnsi="Arial" w:cs="Arial"/>
          <w:b/>
          <w:bCs/>
          <w:noProof/>
          <w:sz w:val="18"/>
          <w:szCs w:val="18"/>
          <w:u w:val="single"/>
        </w:rPr>
        <w:t>Forma i data zawartej Umowy</w:t>
      </w:r>
    </w:p>
    <w:p w14:paraId="1915A72B" w14:textId="77777777" w:rsidR="00701332" w:rsidRPr="003A3D4E" w:rsidRDefault="00701332" w:rsidP="002E2336">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Umowa została sporządzona w postaci elektronicznej i podpisana przez każdą ze Stron kwalifikowanym podpisem elektronicznym.</w:t>
      </w:r>
    </w:p>
    <w:p w14:paraId="6EBACF6C" w14:textId="77777777" w:rsidR="00701332" w:rsidRPr="003A3D4E" w:rsidRDefault="00701332" w:rsidP="002E2336">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Datą zawarcia Umowy jest data złożenia oświadczenia woli o jej zawarciu przez ostatnią ze Stron.</w:t>
      </w:r>
    </w:p>
    <w:p w14:paraId="0FB441EC" w14:textId="77777777" w:rsidR="00701332" w:rsidRPr="003A3D4E" w:rsidRDefault="00701332" w:rsidP="00D1798D">
      <w:pPr>
        <w:autoSpaceDE w:val="0"/>
        <w:autoSpaceDN w:val="0"/>
        <w:spacing w:after="0"/>
        <w:jc w:val="center"/>
        <w:rPr>
          <w:rFonts w:ascii="Arial" w:hAnsi="Arial" w:cs="Arial"/>
          <w:b/>
          <w:bCs/>
          <w:noProof/>
          <w:sz w:val="18"/>
          <w:szCs w:val="18"/>
          <w:u w:val="single"/>
        </w:rPr>
      </w:pPr>
      <w:r w:rsidRPr="003A3D4E">
        <w:rPr>
          <w:rFonts w:ascii="Arial" w:hAnsi="Arial" w:cs="Arial"/>
          <w:b/>
          <w:bCs/>
          <w:noProof/>
          <w:sz w:val="18"/>
          <w:szCs w:val="18"/>
          <w:u w:val="single"/>
        </w:rPr>
        <w:t>Podstawa zawarcia Umowy</w:t>
      </w:r>
    </w:p>
    <w:p w14:paraId="03E15113" w14:textId="4AF4499C" w:rsidR="00A96214" w:rsidRPr="003A3D4E" w:rsidRDefault="00701332" w:rsidP="002E2336">
      <w:pPr>
        <w:pStyle w:val="Akapitzlist"/>
        <w:numPr>
          <w:ilvl w:val="0"/>
          <w:numId w:val="4"/>
        </w:numPr>
        <w:spacing w:after="0"/>
        <w:ind w:left="426" w:hanging="426"/>
        <w:rPr>
          <w:rFonts w:ascii="Arial" w:hAnsi="Arial" w:cs="Arial"/>
          <w:noProof/>
          <w:snapToGrid w:val="0"/>
          <w:sz w:val="18"/>
          <w:szCs w:val="18"/>
        </w:rPr>
      </w:pPr>
      <w:r w:rsidRPr="003A3D4E">
        <w:rPr>
          <w:rFonts w:ascii="Arial" w:hAnsi="Arial" w:cs="Arial"/>
          <w:noProof/>
          <w:snapToGrid w:val="0"/>
          <w:sz w:val="18"/>
          <w:szCs w:val="18"/>
        </w:rPr>
        <w:t xml:space="preserve">Umowa została zawarta w związku z realizacją Projektu pn. </w:t>
      </w:r>
      <w:r w:rsidR="00A96214" w:rsidRPr="003A3D4E">
        <w:rPr>
          <w:rFonts w:ascii="Arial" w:hAnsi="Arial" w:cs="Arial"/>
          <w:noProof/>
          <w:snapToGrid w:val="0"/>
          <w:sz w:val="18"/>
          <w:szCs w:val="18"/>
        </w:rPr>
        <w:t xml:space="preserve">D1.1.1 Rozwój i modernizacja infrastruktury centrów opieki wysokospecjalistycznej i innych podmiotów leczniczych w obszarze kardiologii ośrodków zakwalifikowanych do OK I, OK II i OK III , objętego wsparciem w ramach Krajowego Planu Odbudowy i Zwiększenia Odporności,  zwanego dlej KPO. </w:t>
      </w:r>
    </w:p>
    <w:p w14:paraId="0555E223" w14:textId="02F6ACFC" w:rsidR="00701332" w:rsidRPr="003A3D4E" w:rsidRDefault="00701332" w:rsidP="002E2336">
      <w:pPr>
        <w:pStyle w:val="Akapitzlist"/>
        <w:numPr>
          <w:ilvl w:val="0"/>
          <w:numId w:val="4"/>
        </w:numPr>
        <w:spacing w:after="0"/>
        <w:ind w:left="426" w:hanging="426"/>
        <w:rPr>
          <w:rFonts w:ascii="Arial" w:hAnsi="Arial" w:cs="Arial"/>
          <w:noProof/>
          <w:snapToGrid w:val="0"/>
          <w:sz w:val="18"/>
          <w:szCs w:val="18"/>
        </w:rPr>
      </w:pPr>
      <w:r w:rsidRPr="003A3D4E">
        <w:rPr>
          <w:rFonts w:ascii="Arial" w:hAnsi="Arial" w:cs="Arial"/>
          <w:noProof/>
          <w:snapToGrid w:val="0"/>
          <w:sz w:val="18"/>
          <w:szCs w:val="18"/>
        </w:rPr>
        <w:t xml:space="preserve">Umowa została zawarta w wyniku postępowania o udzielenie zamówienia publicznego przeprowadzonego w trybie </w:t>
      </w:r>
      <w:r w:rsidR="0082401D" w:rsidRPr="0082401D">
        <w:rPr>
          <w:rFonts w:ascii="Arial" w:hAnsi="Arial" w:cs="Arial"/>
          <w:noProof/>
          <w:snapToGrid w:val="0"/>
          <w:sz w:val="18"/>
          <w:szCs w:val="18"/>
        </w:rPr>
        <w:t>podstawowym bez negocjacji</w:t>
      </w:r>
      <w:r w:rsidRPr="003A3D4E">
        <w:rPr>
          <w:rFonts w:ascii="Arial" w:hAnsi="Arial" w:cs="Arial"/>
          <w:noProof/>
          <w:snapToGrid w:val="0"/>
          <w:sz w:val="18"/>
          <w:szCs w:val="18"/>
        </w:rPr>
        <w:t xml:space="preserve">, na podstawie ustawy Prawo zamówień publicznych z dnia 11 września 2019 r., zwanej dalej Pzp, (t.j. </w:t>
      </w:r>
      <w:hyperlink r:id="rId9" w:history="1">
        <w:r w:rsidRPr="003A3D4E">
          <w:rPr>
            <w:rFonts w:ascii="Arial" w:hAnsi="Arial" w:cs="Arial"/>
            <w:noProof/>
            <w:snapToGrid w:val="0"/>
            <w:color w:val="0000FF"/>
            <w:sz w:val="18"/>
            <w:szCs w:val="18"/>
            <w:u w:val="single"/>
          </w:rPr>
          <w:t>Dz.U. 2024 poz. 1</w:t>
        </w:r>
      </w:hyperlink>
      <w:r w:rsidRPr="003A3D4E">
        <w:rPr>
          <w:rFonts w:ascii="Arial" w:hAnsi="Arial" w:cs="Arial"/>
          <w:noProof/>
          <w:snapToGrid w:val="0"/>
          <w:color w:val="0000FF"/>
          <w:sz w:val="18"/>
          <w:szCs w:val="18"/>
          <w:u w:val="single"/>
        </w:rPr>
        <w:t>320</w:t>
      </w:r>
      <w:r w:rsidRPr="003A3D4E">
        <w:rPr>
          <w:rFonts w:ascii="Arial" w:hAnsi="Arial" w:cs="Arial"/>
          <w:noProof/>
          <w:snapToGrid w:val="0"/>
          <w:sz w:val="18"/>
          <w:szCs w:val="18"/>
        </w:rPr>
        <w:t xml:space="preserve"> ze zmian.) </w:t>
      </w:r>
    </w:p>
    <w:p w14:paraId="59755372" w14:textId="77777777" w:rsidR="00C43469" w:rsidRPr="003A3D4E" w:rsidRDefault="00C43469" w:rsidP="00D1798D">
      <w:pPr>
        <w:spacing w:after="0"/>
        <w:rPr>
          <w:rFonts w:ascii="Arial" w:hAnsi="Arial" w:cs="Arial"/>
          <w:noProof/>
          <w:sz w:val="18"/>
          <w:szCs w:val="18"/>
        </w:rPr>
      </w:pPr>
    </w:p>
    <w:p w14:paraId="373F7AE6" w14:textId="099EE708" w:rsidR="007D22B5" w:rsidRPr="003A3D4E" w:rsidRDefault="007D22B5"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Definicje</w:t>
      </w:r>
    </w:p>
    <w:p w14:paraId="58BAB3A2" w14:textId="18B8B16D"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Umowa</w:t>
      </w:r>
      <w:r w:rsidRPr="003A3D4E">
        <w:rPr>
          <w:rFonts w:ascii="Arial" w:hAnsi="Arial" w:cs="Arial"/>
          <w:noProof/>
          <w:sz w:val="18"/>
          <w:szCs w:val="18"/>
          <w:lang w:val="pl-PL"/>
        </w:rPr>
        <w:t xml:space="preserve"> – niniejsza umowa wraz z załącznikami, określająca prawa i obowiązki Stron.</w:t>
      </w:r>
    </w:p>
    <w:p w14:paraId="4801F140" w14:textId="77777777" w:rsidR="000E246F" w:rsidRPr="003A3D4E" w:rsidRDefault="000E246F" w:rsidP="002E2336">
      <w:pPr>
        <w:pStyle w:val="Akapitzlist"/>
        <w:numPr>
          <w:ilvl w:val="0"/>
          <w:numId w:val="6"/>
        </w:numPr>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Instytucja Odpowiedzialna za realizację Inwestycji lub IOI</w:t>
      </w:r>
      <w:r w:rsidRPr="003A3D4E">
        <w:rPr>
          <w:rFonts w:ascii="Arial" w:eastAsiaTheme="minorHAnsi" w:hAnsi="Arial" w:cs="Arial"/>
          <w:noProof/>
          <w:sz w:val="18"/>
          <w:szCs w:val="18"/>
          <w:lang w:eastAsia="en-US"/>
        </w:rPr>
        <w:t xml:space="preserve"> – minister kierujący działem administracji rządowej, któremu zgodnie z planem rozwojowym zostało powierzone zadanie realizacji inwestycji;</w:t>
      </w:r>
    </w:p>
    <w:p w14:paraId="55A8FAC2" w14:textId="007B6E94" w:rsidR="000E246F" w:rsidRPr="003A3D4E" w:rsidRDefault="000E246F" w:rsidP="002E2336">
      <w:pPr>
        <w:pStyle w:val="Akapitzlist"/>
        <w:numPr>
          <w:ilvl w:val="0"/>
          <w:numId w:val="6"/>
        </w:numPr>
        <w:spacing w:after="0"/>
        <w:ind w:left="357" w:hanging="357"/>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Ostateczny Odbiorca Wsparcia lub OOW</w:t>
      </w:r>
      <w:r w:rsidRPr="003A3D4E">
        <w:rPr>
          <w:rFonts w:ascii="Arial" w:eastAsiaTheme="minorHAnsi" w:hAnsi="Arial" w:cs="Arial"/>
          <w:noProof/>
          <w:sz w:val="18"/>
          <w:szCs w:val="18"/>
          <w:lang w:eastAsia="en-US"/>
        </w:rPr>
        <w:t xml:space="preserve"> – podmiot realizujący przedsięwzięcie na podstawie  Umowy z IOI; tj. Specjalistyczny Szpital Wojewódzki w Ciechanowie.</w:t>
      </w:r>
    </w:p>
    <w:p w14:paraId="0D8A3D6C" w14:textId="4E8286C1"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Zamówienie</w:t>
      </w:r>
      <w:r w:rsidRPr="003A3D4E">
        <w:rPr>
          <w:rFonts w:ascii="Arial" w:hAnsi="Arial" w:cs="Arial"/>
          <w:noProof/>
          <w:sz w:val="18"/>
          <w:szCs w:val="18"/>
          <w:lang w:val="pl-PL"/>
        </w:rPr>
        <w:t xml:space="preserve"> – zamówienie publiczne pn. </w:t>
      </w:r>
      <w:r w:rsidRPr="003A3D4E">
        <w:rPr>
          <w:rFonts w:ascii="Arial" w:hAnsi="Arial" w:cs="Arial"/>
          <w:i/>
          <w:iCs/>
          <w:noProof/>
          <w:sz w:val="18"/>
          <w:szCs w:val="18"/>
          <w:lang w:val="pl-PL"/>
        </w:rPr>
        <w:t>„</w:t>
      </w:r>
      <w:r w:rsidR="00A96214" w:rsidRPr="003A3D4E">
        <w:rPr>
          <w:rFonts w:ascii="Arial" w:hAnsi="Arial" w:cs="Arial"/>
          <w:i/>
          <w:iCs/>
          <w:noProof/>
          <w:sz w:val="18"/>
          <w:szCs w:val="18"/>
          <w:lang w:val="pl-PL"/>
        </w:rPr>
        <w:t>Zakup urządzeń medycznych, sprzętu komputerowego oraz wyposażenia szpitalnego,</w:t>
      </w:r>
      <w:r w:rsidRPr="003A3D4E">
        <w:rPr>
          <w:rFonts w:ascii="Arial" w:hAnsi="Arial" w:cs="Arial"/>
          <w:noProof/>
          <w:sz w:val="18"/>
          <w:szCs w:val="18"/>
          <w:lang w:val="pl-PL"/>
        </w:rPr>
        <w:t xml:space="preserve"> finansowane z Krajowego Planu Odbudowy (KPO), </w:t>
      </w:r>
    </w:p>
    <w:p w14:paraId="0B631D79" w14:textId="743B459A"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SWZ</w:t>
      </w:r>
      <w:r w:rsidRPr="003A3D4E">
        <w:rPr>
          <w:rFonts w:ascii="Arial" w:hAnsi="Arial" w:cs="Arial"/>
          <w:noProof/>
          <w:sz w:val="18"/>
          <w:szCs w:val="18"/>
          <w:lang w:val="pl-PL"/>
        </w:rPr>
        <w:t xml:space="preserve"> – Specyfikacja Warunków Zamówienia wraz z załącznikami, obowiązująca w postępowaniu o udzielenie Zamówienia, stanowiąca integralną część Umowy</w:t>
      </w:r>
      <w:r w:rsidR="000910AF" w:rsidRPr="003A3D4E">
        <w:rPr>
          <w:rFonts w:ascii="Arial" w:hAnsi="Arial" w:cs="Arial"/>
          <w:noProof/>
          <w:sz w:val="18"/>
          <w:szCs w:val="18"/>
          <w:lang w:val="pl-PL"/>
        </w:rPr>
        <w:t>.</w:t>
      </w:r>
    </w:p>
    <w:p w14:paraId="746E5823" w14:textId="52802A7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OPZ</w:t>
      </w:r>
      <w:r w:rsidRPr="003A3D4E">
        <w:rPr>
          <w:rFonts w:ascii="Arial" w:hAnsi="Arial" w:cs="Arial"/>
          <w:noProof/>
          <w:sz w:val="18"/>
          <w:szCs w:val="18"/>
          <w:lang w:val="pl-PL"/>
        </w:rPr>
        <w:t xml:space="preserve"> – Opis Przedmiotu Zamówienia, zawierający szczegółowy zakres dostaw i usług Wykonawcy. OPZ dla stanowi załącznik do Umowy.</w:t>
      </w:r>
    </w:p>
    <w:p w14:paraId="483824DC" w14:textId="7777777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jekt</w:t>
      </w:r>
      <w:r w:rsidRPr="003A3D4E">
        <w:rPr>
          <w:rFonts w:ascii="Arial" w:hAnsi="Arial" w:cs="Arial"/>
          <w:noProof/>
          <w:sz w:val="18"/>
          <w:szCs w:val="18"/>
          <w:lang w:val="pl-PL"/>
        </w:rPr>
        <w:t xml:space="preserve"> – przedsięwzięcie realizowane przez Zamawiającego w ramach środków KPO, w ramach którego udzielane jest niniejsze Zamówienie.</w:t>
      </w:r>
    </w:p>
    <w:p w14:paraId="4A943A7A" w14:textId="7F4BE87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tokół Odbioru Końcowego</w:t>
      </w:r>
      <w:r w:rsidRPr="003A3D4E">
        <w:rPr>
          <w:rFonts w:ascii="Arial" w:hAnsi="Arial" w:cs="Arial"/>
          <w:noProof/>
          <w:sz w:val="18"/>
          <w:szCs w:val="18"/>
          <w:lang w:val="pl-PL"/>
        </w:rPr>
        <w:t xml:space="preserve"> – protokół odbioru końcowego przedmiotu Umowy, sporządzany po zakończeniu realizacji i potwierdzający odbiór przedmiotu Umowy przez Zamawiającego.</w:t>
      </w:r>
    </w:p>
    <w:p w14:paraId="3394391B" w14:textId="09690B0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Raport z Realizacji</w:t>
      </w:r>
      <w:r w:rsidRPr="003A3D4E">
        <w:rPr>
          <w:rFonts w:ascii="Arial" w:hAnsi="Arial" w:cs="Arial"/>
          <w:noProof/>
          <w:sz w:val="18"/>
          <w:szCs w:val="18"/>
          <w:lang w:val="pl-PL"/>
        </w:rPr>
        <w:t xml:space="preserve"> – okresowy lub końcowy raport z postępów realizacji przedmiotu Umowy, sporządzany przez Wykonawcę</w:t>
      </w:r>
      <w:r w:rsidR="00A96214" w:rsidRPr="003A3D4E">
        <w:rPr>
          <w:rFonts w:ascii="Arial" w:hAnsi="Arial" w:cs="Arial"/>
          <w:noProof/>
          <w:sz w:val="18"/>
          <w:szCs w:val="18"/>
          <w:lang w:val="pl-PL"/>
        </w:rPr>
        <w:t>.</w:t>
      </w:r>
    </w:p>
    <w:p w14:paraId="585F9208" w14:textId="1A08D52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awo zamówień publicznych lub Pzp</w:t>
      </w:r>
      <w:r w:rsidRPr="003A3D4E">
        <w:rPr>
          <w:rFonts w:ascii="Arial" w:hAnsi="Arial" w:cs="Arial"/>
          <w:noProof/>
          <w:sz w:val="18"/>
          <w:szCs w:val="18"/>
          <w:lang w:val="pl-PL"/>
        </w:rPr>
        <w:t xml:space="preserve"> – ustawa z dnia 11 września 2019 r. – Prawo zamówień publicznych (</w:t>
      </w:r>
      <w:r w:rsidR="00D36B2F" w:rsidRPr="003A3D4E">
        <w:rPr>
          <w:rFonts w:ascii="Arial" w:hAnsi="Arial" w:cs="Arial"/>
          <w:noProof/>
          <w:sz w:val="18"/>
          <w:szCs w:val="18"/>
          <w:lang w:val="pl-PL"/>
        </w:rPr>
        <w:t xml:space="preserve">tj. </w:t>
      </w:r>
      <w:r w:rsidRPr="003A3D4E">
        <w:rPr>
          <w:rFonts w:ascii="Arial" w:hAnsi="Arial" w:cs="Arial"/>
          <w:noProof/>
          <w:sz w:val="18"/>
          <w:szCs w:val="18"/>
          <w:lang w:val="pl-PL"/>
        </w:rPr>
        <w:t>Dz.U. 20</w:t>
      </w:r>
      <w:r w:rsidR="00D36B2F" w:rsidRPr="003A3D4E">
        <w:rPr>
          <w:rFonts w:ascii="Arial" w:hAnsi="Arial" w:cs="Arial"/>
          <w:noProof/>
          <w:sz w:val="18"/>
          <w:szCs w:val="18"/>
          <w:lang w:val="pl-PL"/>
        </w:rPr>
        <w:t>24</w:t>
      </w:r>
      <w:r w:rsidRPr="003A3D4E">
        <w:rPr>
          <w:rFonts w:ascii="Arial" w:hAnsi="Arial" w:cs="Arial"/>
          <w:noProof/>
          <w:sz w:val="18"/>
          <w:szCs w:val="18"/>
          <w:lang w:val="pl-PL"/>
        </w:rPr>
        <w:t xml:space="preserve"> poz.</w:t>
      </w:r>
      <w:r w:rsidR="00D36B2F" w:rsidRPr="003A3D4E">
        <w:rPr>
          <w:rFonts w:ascii="Arial" w:hAnsi="Arial" w:cs="Arial"/>
          <w:noProof/>
          <w:sz w:val="18"/>
          <w:szCs w:val="18"/>
          <w:lang w:val="pl-PL"/>
        </w:rPr>
        <w:t>1320</w:t>
      </w:r>
      <w:r w:rsidRPr="003A3D4E">
        <w:rPr>
          <w:rFonts w:ascii="Arial" w:hAnsi="Arial" w:cs="Arial"/>
          <w:noProof/>
          <w:sz w:val="18"/>
          <w:szCs w:val="18"/>
          <w:lang w:val="pl-PL"/>
        </w:rPr>
        <w:t xml:space="preserve"> z późn. zm.), mająca zastosowanie do niniejszej Umowy.</w:t>
      </w:r>
    </w:p>
    <w:p w14:paraId="59459EE6" w14:textId="77777777" w:rsidR="00C43469" w:rsidRPr="003A3D4E" w:rsidRDefault="00C43469" w:rsidP="002E2336">
      <w:pPr>
        <w:pStyle w:val="Akapitzlist"/>
        <w:numPr>
          <w:ilvl w:val="0"/>
          <w:numId w:val="3"/>
        </w:numPr>
        <w:tabs>
          <w:tab w:val="num" w:pos="426"/>
        </w:tabs>
        <w:spacing w:after="0"/>
        <w:rPr>
          <w:rFonts w:ascii="Arial" w:hAnsi="Arial" w:cs="Arial"/>
          <w:noProof/>
          <w:vanish/>
          <w:sz w:val="18"/>
          <w:szCs w:val="18"/>
        </w:rPr>
      </w:pPr>
    </w:p>
    <w:p w14:paraId="4FBA82B5" w14:textId="77777777" w:rsidR="000E24B8" w:rsidRPr="003A3D4E" w:rsidRDefault="000E24B8" w:rsidP="00D1798D">
      <w:pPr>
        <w:pStyle w:val="Nagwek1"/>
        <w:widowControl w:val="0"/>
        <w:tabs>
          <w:tab w:val="clear" w:pos="0"/>
          <w:tab w:val="left" w:pos="360"/>
        </w:tabs>
        <w:spacing w:after="0"/>
        <w:ind w:left="0" w:firstLine="0"/>
        <w:jc w:val="center"/>
        <w:rPr>
          <w:rFonts w:cs="Arial"/>
          <w:noProof/>
          <w:sz w:val="18"/>
          <w:szCs w:val="18"/>
        </w:rPr>
      </w:pPr>
      <w:bookmarkStart w:id="0" w:name="_Ref1793711"/>
    </w:p>
    <w:p w14:paraId="74923DAC" w14:textId="173E97AF"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31050A" w:rsidRPr="003A3D4E">
        <w:rPr>
          <w:rFonts w:cs="Arial"/>
          <w:noProof/>
          <w:sz w:val="18"/>
          <w:szCs w:val="18"/>
        </w:rPr>
        <w:t>1</w:t>
      </w:r>
    </w:p>
    <w:p w14:paraId="775DE926" w14:textId="199F7A49" w:rsidR="007D22B5" w:rsidRPr="003A3D4E" w:rsidRDefault="00F107FB"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 xml:space="preserve"> </w:t>
      </w:r>
      <w:r w:rsidR="007D22B5" w:rsidRPr="003A3D4E">
        <w:rPr>
          <w:rFonts w:cs="Arial"/>
          <w:noProof/>
          <w:sz w:val="18"/>
          <w:szCs w:val="18"/>
        </w:rPr>
        <w:t xml:space="preserve">Przedmiot </w:t>
      </w:r>
      <w:bookmarkEnd w:id="0"/>
      <w:r w:rsidR="001E611A" w:rsidRPr="003A3D4E">
        <w:rPr>
          <w:rFonts w:cs="Arial"/>
          <w:noProof/>
          <w:sz w:val="18"/>
          <w:szCs w:val="18"/>
        </w:rPr>
        <w:t>Umowy</w:t>
      </w:r>
    </w:p>
    <w:p w14:paraId="66A3BC8B" w14:textId="6551DE87" w:rsidR="00EE78AF" w:rsidRPr="00EE78AF" w:rsidRDefault="00EE78AF" w:rsidP="002E2336">
      <w:pPr>
        <w:numPr>
          <w:ilvl w:val="0"/>
          <w:numId w:val="10"/>
        </w:numPr>
        <w:shd w:val="clear" w:color="auto" w:fill="FFFFFF"/>
        <w:suppressAutoHyphens/>
        <w:spacing w:after="0"/>
        <w:ind w:left="284" w:right="-134" w:hanging="284"/>
        <w:contextualSpacing/>
        <w:jc w:val="both"/>
        <w:rPr>
          <w:rFonts w:ascii="Arial" w:eastAsia="Times New Roman" w:hAnsi="Arial" w:cs="Arial"/>
          <w:noProof/>
          <w:snapToGrid w:val="0"/>
          <w:sz w:val="18"/>
          <w:szCs w:val="18"/>
          <w:lang w:eastAsia="pl-PL"/>
        </w:rPr>
      </w:pPr>
      <w:r w:rsidRPr="00EE78AF">
        <w:rPr>
          <w:rFonts w:ascii="Arial" w:hAnsi="Arial" w:cs="Arial"/>
          <w:noProof/>
          <w:sz w:val="18"/>
          <w:szCs w:val="18"/>
          <w:lang w:eastAsia="pl-PL"/>
        </w:rPr>
        <w:t>Przedmiotem Umowy jest z</w:t>
      </w:r>
      <w:r w:rsidRPr="00EE78AF">
        <w:rPr>
          <w:rFonts w:ascii="Arial" w:eastAsia="Times New Roman" w:hAnsi="Arial" w:cs="Arial"/>
          <w:noProof/>
          <w:snapToGrid w:val="0"/>
          <w:sz w:val="18"/>
          <w:szCs w:val="18"/>
          <w:lang w:eastAsia="pl-PL"/>
        </w:rPr>
        <w:t xml:space="preserve">akup i dostawa ……………………, oznaczonego w powołanym postępowaniu częścią nr…..,   o właściwościach, parametrach funkcjonalnych i technicznych oraz wyposażeniu, określonych w załączniku nr </w:t>
      </w:r>
      <w:r w:rsidRPr="003A3D4E">
        <w:rPr>
          <w:rFonts w:ascii="Arial" w:eastAsia="Times New Roman" w:hAnsi="Arial" w:cs="Arial"/>
          <w:noProof/>
          <w:snapToGrid w:val="0"/>
          <w:sz w:val="18"/>
          <w:szCs w:val="18"/>
          <w:lang w:eastAsia="pl-PL"/>
        </w:rPr>
        <w:t>2</w:t>
      </w:r>
      <w:r w:rsidRPr="00EE78AF">
        <w:rPr>
          <w:rFonts w:ascii="Arial" w:eastAsia="Times New Roman" w:hAnsi="Arial" w:cs="Arial"/>
          <w:noProof/>
          <w:snapToGrid w:val="0"/>
          <w:sz w:val="18"/>
          <w:szCs w:val="18"/>
          <w:lang w:eastAsia="pl-PL"/>
        </w:rPr>
        <w:t xml:space="preserve"> do Umowy (w brzmieniu formularza ofertowego technicznego (wg. wzoru załącznika nr 2 do SWZ) złożonego przez Wykonawcę w powołanym postępowaniu przetargowym).</w:t>
      </w:r>
    </w:p>
    <w:p w14:paraId="558B8EFA" w14:textId="0FEBD0AB"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raz z Przedmiotem Umowy, o którym mowa w ust. 1, Wykonawca zobowiązany jest dostarczyć instrukcje użytkowania i wszelkie inne dokumenty dotyczące Przedmiotu Umowy określone w załączniku nr </w:t>
      </w:r>
      <w:r w:rsidRPr="003A3D4E">
        <w:rPr>
          <w:rFonts w:ascii="Arial" w:eastAsia="Times New Roman" w:hAnsi="Arial" w:cs="Arial"/>
          <w:noProof/>
          <w:sz w:val="18"/>
          <w:szCs w:val="18"/>
          <w:lang w:eastAsia="pl-PL"/>
        </w:rPr>
        <w:t>2</w:t>
      </w:r>
      <w:r w:rsidRPr="00EE78AF">
        <w:rPr>
          <w:rFonts w:ascii="Arial" w:eastAsia="Times New Roman" w:hAnsi="Arial" w:cs="Arial"/>
          <w:noProof/>
          <w:sz w:val="18"/>
          <w:szCs w:val="18"/>
          <w:lang w:eastAsia="pl-PL"/>
        </w:rPr>
        <w:t xml:space="preserve"> do Umowy, w języku polskim.</w:t>
      </w:r>
    </w:p>
    <w:p w14:paraId="19598BB3" w14:textId="6B8CB1F3"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ykonawca zobowiązuje się do dostarczenia Przedmiotu Umowy transportem bezpośrednio do  ……………………….. adres dostawy : ul.  ………., ……………………….. (dalej „Miejsce Dostawy”), a także wykonania montażu oraz przeszkolenia personelu. </w:t>
      </w:r>
    </w:p>
    <w:p w14:paraId="1B51005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rzedmiot Umowy jest fabrycznie nowy, kompletny, a także wolny od wad materiałowych, konstrukcyjnych i prawnych oraz gotowy do użytku bez żadnych dodatkowych zakupów.</w:t>
      </w:r>
    </w:p>
    <w:p w14:paraId="0D86A07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osiada kwalifikacje, wiedzę i umiejętności techniczne niezbędne do wykonania Przedmiotu Umowy.</w:t>
      </w:r>
    </w:p>
    <w:p w14:paraId="39D2F1BB" w14:textId="6067F10E"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665E73" w:rsidRPr="003A3D4E">
        <w:rPr>
          <w:rFonts w:cs="Arial"/>
          <w:noProof/>
          <w:sz w:val="18"/>
          <w:szCs w:val="18"/>
        </w:rPr>
        <w:t>2</w:t>
      </w:r>
    </w:p>
    <w:p w14:paraId="1C56E199" w14:textId="46B73D0C" w:rsidR="00665E73" w:rsidRPr="003A3D4E" w:rsidRDefault="00665E73" w:rsidP="002E2336">
      <w:pPr>
        <w:numPr>
          <w:ilvl w:val="0"/>
          <w:numId w:val="29"/>
        </w:numPr>
        <w:suppressAutoHyphens/>
        <w:autoSpaceDN w:val="0"/>
        <w:spacing w:after="0"/>
        <w:ind w:left="357" w:hanging="357"/>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zobowiązany jest do dostarczenia i wydania Zamawiającemu Przedmiotu Umowy, a także przeszkolenia personelu wskazanego przez Zamawiającego</w:t>
      </w:r>
      <w:r w:rsidRPr="003A3D4E">
        <w:rPr>
          <w:rFonts w:ascii="Arial" w:eastAsia="Times New Roman" w:hAnsi="Arial" w:cs="Arial"/>
          <w:noProof/>
          <w:sz w:val="18"/>
          <w:szCs w:val="18"/>
          <w:lang w:eastAsia="pl-PL"/>
        </w:rPr>
        <w:t xml:space="preserve">, </w:t>
      </w:r>
      <w:r w:rsidRPr="00665E73">
        <w:rPr>
          <w:rFonts w:ascii="Arial" w:eastAsia="Times New Roman" w:hAnsi="Arial" w:cs="Arial"/>
          <w:noProof/>
          <w:sz w:val="18"/>
          <w:szCs w:val="18"/>
          <w:lang w:eastAsia="pl-PL"/>
        </w:rPr>
        <w:t xml:space="preserve">w terminie </w:t>
      </w:r>
      <w:r w:rsidRPr="003A3D4E">
        <w:rPr>
          <w:rFonts w:ascii="Arial" w:eastAsia="Times New Roman" w:hAnsi="Arial" w:cs="Arial"/>
          <w:noProof/>
          <w:sz w:val="18"/>
          <w:szCs w:val="18"/>
          <w:lang w:eastAsia="pl-PL"/>
        </w:rPr>
        <w:t>…………………… (zgodnie z ofertą Wykonawcy)</w:t>
      </w:r>
      <w:r w:rsidRPr="00665E73">
        <w:rPr>
          <w:rFonts w:ascii="Arial" w:eastAsia="Times New Roman" w:hAnsi="Arial" w:cs="Arial"/>
          <w:noProof/>
          <w:sz w:val="18"/>
          <w:szCs w:val="18"/>
          <w:lang w:eastAsia="pl-PL"/>
        </w:rPr>
        <w:t>, licząc od daty zawarcia Umowy.</w:t>
      </w:r>
    </w:p>
    <w:p w14:paraId="01264637" w14:textId="031DF97A"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Termin realizacji Przedmiotu Umowy wskazany w ofercie Wykonawcy (dalej: „Termin Umowny”) stanowi termin kontraktowy wiążący Strony. Termin</w:t>
      </w:r>
      <w:r w:rsidR="003D20DE">
        <w:rPr>
          <w:rFonts w:ascii="Arial" w:eastAsia="Times New Roman" w:hAnsi="Arial" w:cs="Arial"/>
          <w:noProof/>
          <w:sz w:val="18"/>
          <w:szCs w:val="18"/>
          <w:lang w:eastAsia="pl-PL"/>
        </w:rPr>
        <w:t>em</w:t>
      </w:r>
      <w:r w:rsidRPr="003A3D4E">
        <w:rPr>
          <w:rFonts w:ascii="Arial" w:eastAsia="Times New Roman" w:hAnsi="Arial" w:cs="Arial"/>
          <w:noProof/>
          <w:sz w:val="18"/>
          <w:szCs w:val="18"/>
          <w:lang w:eastAsia="pl-PL"/>
        </w:rPr>
        <w:t xml:space="preserve"> Graniczny</w:t>
      </w:r>
      <w:r w:rsidR="003D20DE">
        <w:rPr>
          <w:rFonts w:ascii="Arial" w:eastAsia="Times New Roman" w:hAnsi="Arial" w:cs="Arial"/>
          <w:noProof/>
          <w:sz w:val="18"/>
          <w:szCs w:val="18"/>
          <w:lang w:eastAsia="pl-PL"/>
        </w:rPr>
        <w:t>m realizacji Przedmiotu Umowy,</w:t>
      </w:r>
      <w:r w:rsidRPr="003A3D4E">
        <w:rPr>
          <w:rFonts w:ascii="Arial" w:eastAsia="Times New Roman" w:hAnsi="Arial" w:cs="Arial"/>
          <w:noProof/>
          <w:sz w:val="18"/>
          <w:szCs w:val="18"/>
          <w:lang w:eastAsia="pl-PL"/>
        </w:rPr>
        <w:t xml:space="preserve"> wynikający</w:t>
      </w:r>
      <w:r w:rsidR="003D20DE">
        <w:rPr>
          <w:rFonts w:ascii="Arial" w:eastAsia="Times New Roman" w:hAnsi="Arial" w:cs="Arial"/>
          <w:noProof/>
          <w:sz w:val="18"/>
          <w:szCs w:val="18"/>
          <w:lang w:eastAsia="pl-PL"/>
        </w:rPr>
        <w:t>m</w:t>
      </w:r>
      <w:r w:rsidRPr="003A3D4E">
        <w:rPr>
          <w:rFonts w:ascii="Arial" w:eastAsia="Times New Roman" w:hAnsi="Arial" w:cs="Arial"/>
          <w:noProof/>
          <w:sz w:val="18"/>
          <w:szCs w:val="18"/>
          <w:lang w:eastAsia="pl-PL"/>
        </w:rPr>
        <w:t xml:space="preserve"> z zasad finansowania KPO </w:t>
      </w:r>
      <w:r w:rsidR="003D20DE">
        <w:rPr>
          <w:rFonts w:ascii="Arial" w:eastAsia="Times New Roman" w:hAnsi="Arial" w:cs="Arial"/>
          <w:noProof/>
          <w:sz w:val="18"/>
          <w:szCs w:val="18"/>
          <w:lang w:eastAsia="pl-PL"/>
        </w:rPr>
        <w:t>jest dzień 3</w:t>
      </w:r>
      <w:r w:rsidRPr="003A3D4E">
        <w:rPr>
          <w:rFonts w:ascii="Arial" w:eastAsia="Times New Roman" w:hAnsi="Arial" w:cs="Arial"/>
          <w:noProof/>
          <w:sz w:val="18"/>
          <w:szCs w:val="18"/>
          <w:lang w:eastAsia="pl-PL"/>
        </w:rPr>
        <w:t>0 kwietnia 2026 r. i ma charakter nieprzekraczalny.</w:t>
      </w:r>
    </w:p>
    <w:p w14:paraId="34606959" w14:textId="51F9A2A2"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Dopuszcza się opóźnienie względem Terminu Umownego, skutkujące naliczeniem kar umownych zgodnie z §9, z zastrzeżeniem, że jakiekolwiek świadczenia objęte Umową muszą zostać w pełni wykonane i odebrane najpóźniej do dnia 30 kwietnia 2026 r. (Termin Graniczny).</w:t>
      </w:r>
    </w:p>
    <w:p w14:paraId="2BB7783D" w14:textId="7FFF3896"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ostanowienia Umowy interpretuje się w sposób zapewniający dochowanie Terminu Granicznego. Żadne postanowienia, w tym dotyczące siły wyższej, zmian Umowy lub odbiorów, nie mogą skutkować jego przekroczeniem.</w:t>
      </w:r>
    </w:p>
    <w:p w14:paraId="4C19707D" w14:textId="77777777" w:rsidR="00665E73" w:rsidRPr="00665E73" w:rsidRDefault="00665E73" w:rsidP="002E2336">
      <w:pPr>
        <w:numPr>
          <w:ilvl w:val="0"/>
          <w:numId w:val="29"/>
        </w:numPr>
        <w:suppressAutoHyphens/>
        <w:autoSpaceDN w:val="0"/>
        <w:spacing w:after="0"/>
        <w:ind w:left="357" w:hanging="357"/>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zobowiązany jest do realizacji Przedmiotu Umowy, po uprzednim ustaleniu konkretnego terminu dostawy z osobą wyznaczoną do współpracy w ramach realizacji umowy określoną w § 6 ust. 1 pkt. 1).</w:t>
      </w:r>
    </w:p>
    <w:p w14:paraId="06FD5750" w14:textId="77777777" w:rsidR="00665E73" w:rsidRPr="00665E73" w:rsidRDefault="00665E73" w:rsidP="002E2336">
      <w:pPr>
        <w:numPr>
          <w:ilvl w:val="0"/>
          <w:numId w:val="29"/>
        </w:numPr>
        <w:suppressAutoHyphens/>
        <w:autoSpaceDN w:val="0"/>
        <w:spacing w:before="60" w:after="60"/>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powiadomi osobę wyznaczoną do współpracy ze strony Zamawiającego w ramach realizacji Umowy w trybie zawiadomienia drogą mailową na adres e-mail określony w § 6 ust. 1 pkt. 1), o gotowości realizacji Przedmiotu Umowy, z wyprzedzeniem minimum 5 dni roboczych.</w:t>
      </w:r>
    </w:p>
    <w:p w14:paraId="09D9DBC7" w14:textId="157C39E5" w:rsidR="00665E73" w:rsidRPr="00665E73" w:rsidRDefault="00665E73" w:rsidP="003748F7">
      <w:pPr>
        <w:numPr>
          <w:ilvl w:val="0"/>
          <w:numId w:val="29"/>
        </w:numPr>
        <w:suppressAutoHyphens/>
        <w:autoSpaceDN w:val="0"/>
        <w:spacing w:before="60" w:after="60"/>
        <w:ind w:firstLine="0"/>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Strony ustalają, że za dni robocze, na potrzeby  Umowy, uważa się dni od poniedziałku do piątku, z wyjątkiem dni ustawowo wolnych od pracy.</w:t>
      </w:r>
    </w:p>
    <w:p w14:paraId="05D116B9" w14:textId="77777777" w:rsidR="00665E73" w:rsidRDefault="00665E73" w:rsidP="002E2336">
      <w:pPr>
        <w:numPr>
          <w:ilvl w:val="0"/>
          <w:numId w:val="29"/>
        </w:numPr>
        <w:suppressAutoHyphens/>
        <w:autoSpaceDN w:val="0"/>
        <w:spacing w:before="60" w:after="60"/>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 xml:space="preserve">Wykonawca ponosi koszty i pełną odpowiedzialność za transport Przedmiotu Umowy do Miejsca Dostawy, jego załadunek i rozładunek, a także instalację, konfigurację systemu, uruchomienie, sprawdzenie prawidłowości działania oraz przeszkolenie personelu. </w:t>
      </w:r>
    </w:p>
    <w:p w14:paraId="7A74E07F" w14:textId="12015B69" w:rsidR="00275DA5" w:rsidRPr="00665E73" w:rsidRDefault="00275DA5" w:rsidP="002E2336">
      <w:pPr>
        <w:numPr>
          <w:ilvl w:val="0"/>
          <w:numId w:val="29"/>
        </w:numPr>
        <w:suppressAutoHyphens/>
        <w:autoSpaceDN w:val="0"/>
        <w:spacing w:before="60" w:after="60"/>
        <w:jc w:val="both"/>
        <w:textAlignment w:val="baseline"/>
        <w:rPr>
          <w:rFonts w:ascii="Arial" w:eastAsia="Times New Roman" w:hAnsi="Arial" w:cs="Arial"/>
          <w:noProof/>
          <w:sz w:val="18"/>
          <w:szCs w:val="18"/>
          <w:lang w:eastAsia="pl-PL"/>
        </w:rPr>
      </w:pPr>
      <w:r w:rsidRPr="00275DA5">
        <w:rPr>
          <w:rFonts w:ascii="Arial" w:eastAsia="Times New Roman" w:hAnsi="Arial" w:cs="Arial"/>
          <w:noProof/>
          <w:sz w:val="18"/>
          <w:szCs w:val="18"/>
          <w:lang w:eastAsia="pl-PL"/>
        </w:rPr>
        <w:t>Zawiadomienia operacyjne o gotowości do dostawy kieruje się na adresy wskazane w §6 ust.1.</w:t>
      </w:r>
    </w:p>
    <w:p w14:paraId="015D1994" w14:textId="77777777" w:rsidR="00DB51FF" w:rsidRPr="00DB51FF" w:rsidRDefault="00DB51FF" w:rsidP="00DB51FF">
      <w:pPr>
        <w:spacing w:after="0"/>
        <w:ind w:left="284" w:firstLine="0"/>
        <w:contextualSpacing/>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3</w:t>
      </w:r>
    </w:p>
    <w:p w14:paraId="6BAB0274"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Odbiór Przedmiotu Umowy zostanie dokonany na podstawie protokołu/protokołów odbioru w Miejscu Dostaw</w:t>
      </w:r>
      <w:r w:rsidRPr="003A3D4E">
        <w:rPr>
          <w:rFonts w:ascii="Arial" w:eastAsia="Times New Roman" w:hAnsi="Arial" w:cs="Arial"/>
          <w:noProof/>
          <w:color w:val="000000"/>
          <w:sz w:val="18"/>
          <w:szCs w:val="18"/>
          <w:lang w:eastAsia="pl-PL"/>
        </w:rPr>
        <w:t xml:space="preserve">y </w:t>
      </w:r>
    </w:p>
    <w:p w14:paraId="1FF3C9B7" w14:textId="777777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dokonuje odbiorów częściowych oraz odbioru końcowego wyłącznie po stwierdzeniu pełnej zgodności z OPZ/SWZ i niniejszą Umową.</w:t>
      </w:r>
    </w:p>
    <w:p w14:paraId="668E2DF2" w14:textId="2ACB46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nie dokonuje odbiorów warunkowych uprawniających do płatności lub użytkowania pomimo niespełnienia wymagań.</w:t>
      </w:r>
    </w:p>
    <w:p w14:paraId="3ED2BCCA" w14:textId="6A38A4D3"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o dniu 30 kwietnia 2026 r. odbiory nie będą podejmowane; zastosowanie mają uprawnienia z §10.</w:t>
      </w:r>
    </w:p>
    <w:p w14:paraId="1A8A051E"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otokoły odbioru, o których mowa w ust. 1, sporządzone zostaną w dwóch jednobrzmiących egzemplarzach, po jednym dla Zamawiającego oraz Wykonawcy.</w:t>
      </w:r>
    </w:p>
    <w:p w14:paraId="3BF32159"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Do czasu podpisania każdego z protokołów odbioru za dostarczony Przedmiot Umowy odpowiedzialność ponosi Wykonawca. </w:t>
      </w:r>
    </w:p>
    <w:p w14:paraId="0191AC8B" w14:textId="77777777" w:rsidR="00F44FC9" w:rsidRPr="00DB51FF" w:rsidRDefault="00F44FC9" w:rsidP="00F44FC9">
      <w:pPr>
        <w:suppressAutoHyphens/>
        <w:autoSpaceDN w:val="0"/>
        <w:spacing w:after="0"/>
        <w:ind w:left="0" w:firstLine="0"/>
        <w:jc w:val="both"/>
        <w:textAlignment w:val="baseline"/>
        <w:rPr>
          <w:rFonts w:ascii="Arial" w:eastAsia="Times New Roman" w:hAnsi="Arial" w:cs="Arial"/>
          <w:noProof/>
          <w:sz w:val="18"/>
          <w:szCs w:val="18"/>
          <w:lang w:eastAsia="pl-PL"/>
        </w:rPr>
      </w:pPr>
    </w:p>
    <w:p w14:paraId="03C58785" w14:textId="77777777" w:rsidR="00DB51FF" w:rsidRPr="00DB51FF" w:rsidRDefault="00DB51FF" w:rsidP="00DB51FF">
      <w:pPr>
        <w:spacing w:after="0"/>
        <w:ind w:left="284"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4</w:t>
      </w:r>
    </w:p>
    <w:p w14:paraId="4BEC9DA8" w14:textId="243B4710" w:rsidR="00DB51FF" w:rsidRPr="00DB51FF" w:rsidRDefault="00DB51FF" w:rsidP="002E2336">
      <w:pPr>
        <w:numPr>
          <w:ilvl w:val="0"/>
          <w:numId w:val="17"/>
        </w:numPr>
        <w:tabs>
          <w:tab w:val="left" w:pos="284"/>
        </w:tabs>
        <w:suppressAutoHyphens/>
        <w:spacing w:after="0" w:line="100" w:lineRule="atLeast"/>
        <w:ind w:left="284" w:hanging="284"/>
        <w:jc w:val="both"/>
        <w:rPr>
          <w:rFonts w:ascii="Arial" w:eastAsia="Times New Roman" w:hAnsi="Arial" w:cs="Arial"/>
          <w:noProof/>
          <w:sz w:val="18"/>
          <w:szCs w:val="18"/>
        </w:rPr>
      </w:pPr>
      <w:r w:rsidRPr="00DB51FF">
        <w:rPr>
          <w:rFonts w:ascii="Arial" w:eastAsia="Times New Roman" w:hAnsi="Arial" w:cs="Arial"/>
          <w:noProof/>
          <w:sz w:val="18"/>
          <w:szCs w:val="18"/>
        </w:rPr>
        <w:t xml:space="preserve">Zamawiający może odmówić odbioru całości lub części Przedmiotu Umowy z powodu wad (w szczególności gdy Przedmiot Umowy posiada wadę zmniejszającą jego wartość lub użyteczność lub został wydany w stanie niekompletnym lub nie posiada użyteczności zgodnie z przeznaczeniem) lub niezgodności z umową (w szczególności gdy Przedmiot Umowy nie jest zgodny z opisem przedmiotu zamówienia stanowiącym załącznik nr </w:t>
      </w:r>
      <w:r w:rsidR="00A1483F">
        <w:rPr>
          <w:rFonts w:ascii="Arial" w:eastAsia="Times New Roman" w:hAnsi="Arial" w:cs="Arial"/>
          <w:noProof/>
          <w:sz w:val="18"/>
          <w:szCs w:val="18"/>
        </w:rPr>
        <w:t>2</w:t>
      </w:r>
      <w:r w:rsidRPr="00DB51FF">
        <w:rPr>
          <w:rFonts w:ascii="Arial" w:eastAsia="Times New Roman" w:hAnsi="Arial" w:cs="Arial"/>
          <w:noProof/>
          <w:sz w:val="18"/>
          <w:szCs w:val="18"/>
        </w:rPr>
        <w:t xml:space="preserve"> do Umowy lub brakuje wymaganych dokumentów lub akcesoriów).</w:t>
      </w:r>
    </w:p>
    <w:p w14:paraId="4F69138B" w14:textId="37B08EB9" w:rsidR="00DB51FF" w:rsidRPr="00DB51FF" w:rsidRDefault="00DB51FF" w:rsidP="002E2336">
      <w:pPr>
        <w:numPr>
          <w:ilvl w:val="0"/>
          <w:numId w:val="17"/>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wierdzenie wad lub niezgodności, o których mowa w ust. 1, podczas odbioru Przedmiotu Umowy, może skutkować odstąpieniem przez Zamawiającego od dalszego odbioru Przedmiotu Umowy. </w:t>
      </w:r>
      <w:r w:rsidRPr="00DB51FF">
        <w:rPr>
          <w:rFonts w:ascii="Arial" w:eastAsia="Times New Roman" w:hAnsi="Arial" w:cs="Arial"/>
          <w:noProof/>
          <w:sz w:val="18"/>
          <w:szCs w:val="18"/>
          <w:lang w:eastAsia="pl-PL"/>
        </w:rPr>
        <w:br/>
        <w:t>O stwierdzonych wadach lub niezgodnościach,</w:t>
      </w:r>
      <w:r w:rsidRPr="00DB51FF">
        <w:rPr>
          <w:rFonts w:ascii="Arial" w:eastAsia="Times New Roman" w:hAnsi="Arial" w:cs="Arial"/>
          <w:noProof/>
          <w:color w:val="FF0000"/>
          <w:sz w:val="18"/>
          <w:szCs w:val="18"/>
          <w:lang w:eastAsia="pl-PL"/>
        </w:rPr>
        <w:t xml:space="preserve"> </w:t>
      </w:r>
      <w:r w:rsidRPr="00DB51FF">
        <w:rPr>
          <w:rFonts w:ascii="Arial" w:eastAsia="Times New Roman" w:hAnsi="Arial" w:cs="Arial"/>
          <w:noProof/>
          <w:sz w:val="18"/>
          <w:szCs w:val="18"/>
          <w:lang w:eastAsia="pl-PL"/>
        </w:rPr>
        <w:t>Zamawiający poinformuje Wykonawcę</w:t>
      </w:r>
      <w:r w:rsidRPr="00DB51FF">
        <w:rPr>
          <w:rFonts w:ascii="Arial" w:eastAsia="Times New Roman" w:hAnsi="Arial" w:cs="Arial"/>
          <w:noProof/>
          <w:sz w:val="18"/>
          <w:szCs w:val="18"/>
          <w:lang w:eastAsia="pl-PL"/>
        </w:rPr>
        <w:br/>
        <w:t xml:space="preserve">drogą mailową, na adres e-mail określony w § 6 ust.  2, Wykonawca zobowiązany będzie do ich usunięcia lub wymiany Przedmiotu Umowy na wolny od wad lub niezgodności, w terminie nie dłuższym niż 5 dni kalendarzowych od dnia otrzymania informacji o wadach lub niezgodnościach. Po usunięciu wady lub wymianie Przedmiotu Umowy </w:t>
      </w:r>
      <w:r w:rsidRPr="00DB51FF">
        <w:rPr>
          <w:rFonts w:ascii="Arial" w:eastAsia="Times New Roman" w:hAnsi="Arial" w:cs="Arial"/>
          <w:noProof/>
          <w:sz w:val="18"/>
          <w:szCs w:val="18"/>
          <w:lang w:eastAsia="pl-PL"/>
        </w:rPr>
        <w:lastRenderedPageBreak/>
        <w:t xml:space="preserve">procedura odbiorowa zostanie wznawiana/ponawiana po ponownym otrzymaniu zawiadomienia o którym mowa w § 2 ust </w:t>
      </w:r>
      <w:r w:rsidR="00275DA5">
        <w:rPr>
          <w:rFonts w:ascii="Arial" w:eastAsia="Times New Roman" w:hAnsi="Arial" w:cs="Arial"/>
          <w:noProof/>
          <w:sz w:val="18"/>
          <w:szCs w:val="18"/>
          <w:lang w:eastAsia="pl-PL"/>
        </w:rPr>
        <w:t>6</w:t>
      </w:r>
      <w:r w:rsidRPr="00DB51FF">
        <w:rPr>
          <w:rFonts w:ascii="Arial" w:eastAsia="Times New Roman" w:hAnsi="Arial" w:cs="Arial"/>
          <w:noProof/>
          <w:sz w:val="18"/>
          <w:szCs w:val="18"/>
          <w:lang w:eastAsia="pl-PL"/>
        </w:rPr>
        <w:t>.</w:t>
      </w:r>
    </w:p>
    <w:p w14:paraId="0D1F895A"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0DE4EA9C" w14:textId="77777777" w:rsidR="00DB51FF" w:rsidRPr="00DB51FF" w:rsidRDefault="00DB51FF" w:rsidP="00DB51FF">
      <w:pPr>
        <w:spacing w:after="0"/>
        <w:ind w:left="142"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5</w:t>
      </w:r>
    </w:p>
    <w:p w14:paraId="22091CE5" w14:textId="77777777" w:rsidR="00DB51FF" w:rsidRDefault="00DB51FF" w:rsidP="002E2336">
      <w:pPr>
        <w:numPr>
          <w:ilvl w:val="0"/>
          <w:numId w:val="11"/>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nagrodzenie Wykonawcy z tytułu realizacji Przedmiotu Umowy zostało określone na kwotę brutto </w:t>
      </w:r>
      <w:r w:rsidRPr="00DB51FF">
        <w:rPr>
          <w:rFonts w:ascii="Arial" w:eastAsia="Times New Roman" w:hAnsi="Arial" w:cs="Arial"/>
          <w:noProof/>
          <w:sz w:val="18"/>
          <w:szCs w:val="18"/>
          <w:lang w:eastAsia="pl-PL"/>
        </w:rPr>
        <w:br/>
        <w:t xml:space="preserve">(z VAT) w wysokości:   </w:t>
      </w:r>
      <w:r w:rsidRPr="00DB51FF">
        <w:rPr>
          <w:rFonts w:ascii="Arial" w:eastAsia="Times New Roman" w:hAnsi="Arial" w:cs="Arial"/>
          <w:b/>
          <w:noProof/>
          <w:sz w:val="18"/>
          <w:szCs w:val="18"/>
          <w:lang w:eastAsia="pl-PL"/>
        </w:rPr>
        <w:t>__________ zł</w:t>
      </w:r>
      <w:r w:rsidRPr="00DB51FF">
        <w:rPr>
          <w:rFonts w:ascii="Arial" w:eastAsia="Times New Roman" w:hAnsi="Arial" w:cs="Arial"/>
          <w:noProof/>
          <w:sz w:val="18"/>
          <w:szCs w:val="18"/>
          <w:lang w:eastAsia="pl-PL"/>
        </w:rPr>
        <w:t xml:space="preserve"> (słownie: _____________)</w:t>
      </w:r>
    </w:p>
    <w:p w14:paraId="05993A4B" w14:textId="77777777"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Wynagrodzenie za realizację Przedmiotu Umowy staje się wymagalne wyłącznie po dokonaniu odbioru końcowego całego Przedmiotu Umowy, potwierdzonego protokołem odbioru końcowego podpisanym najpóźniej do dnia 30 kwietnia 2026 r. Do chwili spełnienia powyższego warunku nie powstaje po stronie Zamawiającego podstawa do zapłaty.</w:t>
      </w:r>
    </w:p>
    <w:p w14:paraId="625E10CF" w14:textId="77777777"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Z uwagi na zasady finansowania KPO, nie przewiduje się płatności częściowych ani płatności na podstawie odbiorów warunkowych; ewentualne odbiory częściowe mają charakter techniczny i nie rodzą uprawnienia do wystawienia faktury.</w:t>
      </w:r>
    </w:p>
    <w:p w14:paraId="4DB7B810" w14:textId="77777777"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Wykonawca przyjmuje do wiadomości i akceptuje, że po dniu 30 kwietnia 2026 r. dokonanie płatności nie jest możliwe w ramach finansowania KPO, a brak odbioru końcowego całego Przedmiotu Umowy do tej daty oznacza brak wymagalności wynagrodzenia.Wykonawca oświadcza, że wynagrodzenie zaspokaja wszystkie jego roszczenia wobec Zamawiającego z tytułu wykonania Przedmiotu Umowy.</w:t>
      </w:r>
    </w:p>
    <w:p w14:paraId="1C1D16C1" w14:textId="77777777"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Podstawą wystawienia faktury VAT jest podpisany przez obie Strony protokół odbioru końcowego z adnotacją „bez uwag”.</w:t>
      </w:r>
    </w:p>
    <w:p w14:paraId="22FEB4E5" w14:textId="77777777" w:rsidR="00AF2F63" w:rsidRP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hAnsi="Arial" w:cs="Arial"/>
          <w:sz w:val="18"/>
          <w:szCs w:val="18"/>
          <w:lang w:eastAsia="pl-PL"/>
        </w:rPr>
        <w:t>W zakresie rozliczeń związanych z realizacją niniejszej Umowy zastosowanie mają przepisy ustawy z dnia 9 listopada 2018 r. o elektronicznym fakturowaniu w zamówieniach publicznych, koncesjach na roboty budowlane lub usługi oraz partnerstwie publiczno-prywatnym (tj. Dz.U. 2018 poz. 2191 z póź. zmianami) oraz ustawy z dnia 11 marca 2004 r. o podatku od towarów i Usług ( Dz.U. 2025 poz. 775, z póź. zmianami) w części dotyczącej faktur ustrukturyzowanych oraz Krajowego Systemu e-Faktur (KSeF).</w:t>
      </w:r>
    </w:p>
    <w:p w14:paraId="206E734F" w14:textId="77777777" w:rsidR="00AF2F63" w:rsidRDefault="00AF2F63" w:rsidP="00AF2F63">
      <w:pPr>
        <w:spacing w:after="0"/>
        <w:ind w:left="284" w:firstLine="0"/>
        <w:jc w:val="both"/>
        <w:rPr>
          <w:rFonts w:ascii="Arial" w:hAnsi="Arial" w:cs="Arial"/>
          <w:sz w:val="18"/>
          <w:szCs w:val="18"/>
          <w:lang w:eastAsia="pl-PL"/>
        </w:rPr>
      </w:pPr>
      <w:r>
        <w:rPr>
          <w:rFonts w:ascii="Arial" w:hAnsi="Arial" w:cs="Arial"/>
          <w:sz w:val="18"/>
          <w:szCs w:val="18"/>
          <w:lang w:eastAsia="pl-PL"/>
        </w:rPr>
        <w:t>Zamawiający jest przygotowany do przyjmowania ustrukturyzowanych faktur elektronicznych za pośrednictwem Platformy Elektronicznego Fakturowania (PEF). Wykonawca może wystawiać i przesyłać Zamawiającemu faktury jako faktury ustrukturyzowane przy użyciu PEF, z zachowaniem wymogów wskazanych wyżej ustaw oraz postanowień niniejszej Umowy.</w:t>
      </w:r>
    </w:p>
    <w:p w14:paraId="484A676E"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Wykonawca może również wystawiać Zamawiającemu faktury ustrukturyzowane przy użyciu Krajowego Systemu e-Faktur (KSeF) na zasadach określonych w ustawie o podatku od towarów i usług. Z dniem powstania po stronie Wykonawcy ustawowego obowiązku wystawiania faktur ustrukturyzowanych przy użyciu KSeF faktury wystawiane na podstawie niniejszej Umowy będą wystawiane i doręczane za pośrednictwem KSeF, zgodnie z aktualnie obowiązującymi przepisami prawa.</w:t>
      </w:r>
    </w:p>
    <w:p w14:paraId="696EB69C"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Do czasu powstania po stronie Wykonawcy ustawowego obowiązku wystawiania faktur ustrukturyzowanych przy użyciu KSeF dopuszcza się złożenie faktury Zamawiającemu w jednej z następujących form:</w:t>
      </w:r>
    </w:p>
    <w:p w14:paraId="57605BBB"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w formie faktury ustrukturyzowanej przesłanej za pośrednictwem Platformy Elektronicznego Fakturowania (PEF),</w:t>
      </w:r>
    </w:p>
    <w:p w14:paraId="26AC05B4"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 xml:space="preserve">w formie elektronicznej w postaci pliku PDF, przesłanego na adres poczty e-mail: </w:t>
      </w:r>
      <w:hyperlink r:id="rId10" w:history="1">
        <w:r>
          <w:rPr>
            <w:rStyle w:val="Hipercze"/>
            <w:rFonts w:cs="Arial"/>
            <w:sz w:val="18"/>
            <w:szCs w:val="18"/>
            <w:lang w:eastAsia="pl-PL"/>
          </w:rPr>
          <w:t>faktura@szpitalciechanow.com.pl</w:t>
        </w:r>
      </w:hyperlink>
    </w:p>
    <w:p w14:paraId="30638C07"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w formie papierowej, przesłanej pocztą tradycyjną na adres siedziby Odbiorcy/Płatnika faktury wskazany w niniejszej Umowie.</w:t>
      </w:r>
    </w:p>
    <w:p w14:paraId="75FFC6E0"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Strony uznają przesyłanie faktur w formie pliku PDF na wskazany wyżej adres poczty elektronicznej za sposób stosowania faktur elektronicznych w rozumieniu ustawy o podatku od towarów i usług, zapewniający autentyczność pochodzenia, integralność treści oraz czytelność faktury.</w:t>
      </w:r>
    </w:p>
    <w:p w14:paraId="707D7383" w14:textId="77777777" w:rsidR="00AF2F63" w:rsidRDefault="00AF2F63" w:rsidP="00AF2F63">
      <w:pPr>
        <w:numPr>
          <w:ilvl w:val="0"/>
          <w:numId w:val="39"/>
        </w:numPr>
        <w:tabs>
          <w:tab w:val="num" w:pos="284"/>
        </w:tabs>
        <w:suppressAutoHyphens/>
        <w:spacing w:after="0"/>
        <w:ind w:left="284" w:hanging="284"/>
        <w:jc w:val="both"/>
        <w:rPr>
          <w:rFonts w:ascii="Arial" w:hAnsi="Arial" w:cs="Arial"/>
          <w:b/>
          <w:sz w:val="18"/>
          <w:szCs w:val="18"/>
          <w:lang w:eastAsia="pl-PL"/>
        </w:rPr>
      </w:pPr>
      <w:r>
        <w:rPr>
          <w:rFonts w:ascii="Arial" w:hAnsi="Arial" w:cs="Arial"/>
          <w:sz w:val="18"/>
          <w:szCs w:val="18"/>
          <w:lang w:eastAsia="pl-PL"/>
        </w:rPr>
        <w:t>Za termin zapłaty uważa się termin obciążenia rachunku Zamawiającego.</w:t>
      </w:r>
    </w:p>
    <w:p w14:paraId="17C55769" w14:textId="77777777" w:rsidR="00AF2F63" w:rsidRDefault="00AF2F63" w:rsidP="00AF2F63">
      <w:pPr>
        <w:numPr>
          <w:ilvl w:val="0"/>
          <w:numId w:val="39"/>
        </w:numPr>
        <w:tabs>
          <w:tab w:val="num" w:pos="284"/>
        </w:tabs>
        <w:suppressAutoHyphens/>
        <w:spacing w:after="0"/>
        <w:jc w:val="both"/>
        <w:rPr>
          <w:rFonts w:ascii="Arial" w:hAnsi="Arial" w:cs="Arial"/>
          <w:b/>
          <w:sz w:val="18"/>
          <w:szCs w:val="18"/>
          <w:lang w:eastAsia="pl-PL"/>
        </w:rPr>
      </w:pPr>
      <w:r>
        <w:rPr>
          <w:rFonts w:ascii="Arial" w:hAnsi="Arial" w:cs="Arial"/>
          <w:sz w:val="18"/>
          <w:szCs w:val="18"/>
          <w:lang w:eastAsia="pl-PL"/>
        </w:rPr>
        <w:t>Rozliczenia między Zamawiającym a Wykonawcą mogą być prowadzone tylko w złotych polskich.</w:t>
      </w:r>
    </w:p>
    <w:p w14:paraId="08B72380"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bCs/>
          <w:noProof/>
          <w:sz w:val="18"/>
          <w:szCs w:val="18"/>
          <w:lang w:eastAsia="pl-PL"/>
        </w:rPr>
        <w:t>Zamawiający dokona zapłaty należności przelewem na rachunek bankowy Wykonawcy nr</w:t>
      </w:r>
      <w:r>
        <w:rPr>
          <w:rFonts w:ascii="Arial" w:eastAsia="Times New Roman" w:hAnsi="Arial" w:cs="Arial"/>
          <w:bCs/>
          <w:noProof/>
          <w:sz w:val="18"/>
          <w:szCs w:val="18"/>
          <w:u w:val="single"/>
          <w:lang w:eastAsia="pl-PL"/>
        </w:rPr>
        <w:t>………………………………….</w:t>
      </w:r>
      <w:r>
        <w:rPr>
          <w:rFonts w:ascii="Arial" w:eastAsia="Times New Roman" w:hAnsi="Arial" w:cs="Arial"/>
          <w:bCs/>
          <w:noProof/>
          <w:sz w:val="18"/>
          <w:szCs w:val="18"/>
          <w:lang w:eastAsia="pl-PL"/>
        </w:rPr>
        <w:t>w terminie 30 dni od daty otrzymania przez Zamawiającego prawidłowo wystawionej faktury VAT.</w:t>
      </w:r>
    </w:p>
    <w:p w14:paraId="74D99C7F"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noProof/>
          <w:sz w:val="18"/>
          <w:szCs w:val="18"/>
          <w:lang w:eastAsia="pl-PL"/>
        </w:rPr>
        <w:t xml:space="preserve">Za datę dokonania płatności strony będą uważały datę przekazania przez Zamawiającego polecenia </w:t>
      </w:r>
      <w:r>
        <w:rPr>
          <w:rFonts w:ascii="Arial" w:eastAsia="Times New Roman" w:hAnsi="Arial" w:cs="Arial"/>
          <w:noProof/>
          <w:sz w:val="18"/>
          <w:szCs w:val="18"/>
          <w:lang w:eastAsia="pl-PL"/>
        </w:rPr>
        <w:br/>
        <w:t>do banku prowadzącego jego rachunek.</w:t>
      </w:r>
    </w:p>
    <w:p w14:paraId="5B559A6A"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noProof/>
          <w:sz w:val="18"/>
          <w:szCs w:val="18"/>
          <w:lang w:eastAsia="pl-PL"/>
        </w:rPr>
        <w:t>Zamawiający oświadcza, że jest płatnikiem podatku VAT.</w:t>
      </w:r>
    </w:p>
    <w:p w14:paraId="2B3D99B2"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753E06E5"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6</w:t>
      </w:r>
    </w:p>
    <w:p w14:paraId="679B7919" w14:textId="77777777" w:rsidR="00DB51FF" w:rsidRPr="00DB51FF" w:rsidRDefault="00DB51FF" w:rsidP="00DB51FF">
      <w:pPr>
        <w:suppressAutoHyphens/>
        <w:autoSpaceDN w:val="0"/>
        <w:spacing w:before="60" w:after="60"/>
        <w:ind w:left="0" w:firstLine="0"/>
        <w:jc w:val="both"/>
        <w:textAlignment w:val="baseline"/>
        <w:rPr>
          <w:rFonts w:ascii="Arial" w:eastAsia="Times New Roman" w:hAnsi="Arial" w:cs="Arial"/>
          <w:noProof/>
          <w:sz w:val="18"/>
          <w:szCs w:val="18"/>
          <w:lang w:eastAsia="pl-PL"/>
        </w:rPr>
      </w:pPr>
      <w:bookmarkStart w:id="1" w:name="_Hlk134791034"/>
      <w:r w:rsidRPr="00DB51FF">
        <w:rPr>
          <w:rFonts w:ascii="Arial" w:eastAsia="Times New Roman" w:hAnsi="Arial" w:cs="Arial"/>
          <w:noProof/>
          <w:sz w:val="18"/>
          <w:szCs w:val="18"/>
          <w:lang w:eastAsia="pl-PL"/>
        </w:rPr>
        <w:t>1. Strony</w:t>
      </w:r>
      <w:r w:rsidRPr="00DB51FF">
        <w:rPr>
          <w:rFonts w:ascii="Arial" w:eastAsia="Times New Roman" w:hAnsi="Arial" w:cs="Arial"/>
          <w:bCs/>
          <w:noProof/>
          <w:sz w:val="18"/>
          <w:szCs w:val="18"/>
          <w:lang w:eastAsia="pl-PL"/>
        </w:rPr>
        <w:t xml:space="preserve"> ustalają, że osobami wyznaczonymi do współpracy w ramach realizacji Umowy są:</w:t>
      </w:r>
    </w:p>
    <w:p w14:paraId="5281A24D" w14:textId="77777777" w:rsidR="00DB51FF" w:rsidRPr="00DB51FF" w:rsidRDefault="00DB51FF" w:rsidP="002E2336">
      <w:pPr>
        <w:numPr>
          <w:ilvl w:val="1"/>
          <w:numId w:val="14"/>
        </w:numPr>
        <w:tabs>
          <w:tab w:val="left" w:pos="708"/>
        </w:tabs>
        <w:spacing w:after="0"/>
        <w:ind w:left="709" w:hanging="284"/>
        <w:rPr>
          <w:rFonts w:ascii="Arial" w:eastAsia="Times New Roman" w:hAnsi="Arial" w:cs="Arial"/>
          <w:bCs/>
          <w:noProof/>
          <w:sz w:val="18"/>
          <w:szCs w:val="18"/>
          <w:lang w:eastAsia="pl-PL"/>
        </w:rPr>
      </w:pPr>
      <w:bookmarkStart w:id="2" w:name="_Hlk212710254"/>
      <w:r w:rsidRPr="00DB51FF">
        <w:rPr>
          <w:rFonts w:ascii="Arial" w:eastAsia="Times New Roman" w:hAnsi="Arial" w:cs="Arial"/>
          <w:noProof/>
          <w:sz w:val="18"/>
          <w:szCs w:val="18"/>
          <w:lang w:eastAsia="pl-PL"/>
        </w:rPr>
        <w:t>ze strony Zamawiającego:</w:t>
      </w:r>
    </w:p>
    <w:bookmarkEnd w:id="2"/>
    <w:p w14:paraId="3FB0CDFE" w14:textId="473FDC1C"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 Piotr Łęgowski –  urządzenia medyczne (tel. 23 673 05 43) </w:t>
      </w:r>
      <w:hyperlink r:id="rId11" w:history="1">
        <w:r w:rsidRPr="003A3D4E">
          <w:rPr>
            <w:rStyle w:val="Hipercze"/>
            <w:rFonts w:ascii="Arial" w:eastAsia="Times New Roman" w:hAnsi="Arial" w:cs="Arial"/>
            <w:noProof/>
            <w:sz w:val="18"/>
            <w:szCs w:val="18"/>
            <w:lang w:eastAsia="pl-PL"/>
          </w:rPr>
          <w:t>p.legowski@szpitalciechanow.com.pl</w:t>
        </w:r>
      </w:hyperlink>
      <w:r w:rsidRPr="003A3D4E">
        <w:rPr>
          <w:rFonts w:ascii="Arial" w:eastAsia="Times New Roman" w:hAnsi="Arial" w:cs="Arial"/>
          <w:noProof/>
          <w:sz w:val="18"/>
          <w:szCs w:val="18"/>
          <w:lang w:eastAsia="pl-PL"/>
        </w:rPr>
        <w:t xml:space="preserve">   </w:t>
      </w:r>
    </w:p>
    <w:p w14:paraId="7CDB704C" w14:textId="10DCBC12"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 Cezary Grocki – wyposażenie szpitalne (tel. 23 673 02 59) </w:t>
      </w:r>
      <w:hyperlink r:id="rId12" w:history="1">
        <w:r w:rsidRPr="003A3D4E">
          <w:rPr>
            <w:rStyle w:val="Hipercze"/>
            <w:rFonts w:ascii="Arial" w:eastAsia="Times New Roman" w:hAnsi="Arial" w:cs="Arial"/>
            <w:noProof/>
            <w:sz w:val="18"/>
            <w:szCs w:val="18"/>
            <w:lang w:eastAsia="pl-PL"/>
          </w:rPr>
          <w:t>c.grocki@szpitalciechanow.com.pl</w:t>
        </w:r>
      </w:hyperlink>
      <w:r w:rsidRPr="003A3D4E">
        <w:rPr>
          <w:rFonts w:ascii="Arial" w:eastAsia="Times New Roman" w:hAnsi="Arial" w:cs="Arial"/>
          <w:noProof/>
          <w:sz w:val="18"/>
          <w:szCs w:val="18"/>
          <w:lang w:eastAsia="pl-PL"/>
        </w:rPr>
        <w:t xml:space="preserve"> </w:t>
      </w:r>
    </w:p>
    <w:p w14:paraId="7E27C222" w14:textId="631EA7BF"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 Mateusz Waszczak – sprzęt komputerowy (tel. 23 673 05 39) </w:t>
      </w:r>
      <w:hyperlink r:id="rId13" w:history="1">
        <w:r w:rsidRPr="003A3D4E">
          <w:rPr>
            <w:rStyle w:val="Hipercze"/>
            <w:rFonts w:ascii="Arial" w:eastAsia="Times New Roman" w:hAnsi="Arial" w:cs="Arial"/>
            <w:noProof/>
            <w:sz w:val="18"/>
            <w:szCs w:val="18"/>
            <w:lang w:eastAsia="pl-PL"/>
          </w:rPr>
          <w:t>m.waszczaki@szpitalciechanow.com.pl</w:t>
        </w:r>
      </w:hyperlink>
    </w:p>
    <w:p w14:paraId="7A0CF69D" w14:textId="67970747" w:rsidR="00DB51FF" w:rsidRPr="00DB51FF" w:rsidRDefault="00DB51FF" w:rsidP="002E2336">
      <w:pPr>
        <w:numPr>
          <w:ilvl w:val="1"/>
          <w:numId w:val="14"/>
        </w:numPr>
        <w:tabs>
          <w:tab w:val="left" w:pos="708"/>
        </w:tabs>
        <w:spacing w:after="0"/>
        <w:ind w:hanging="1014"/>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ze strony </w:t>
      </w:r>
      <w:r w:rsidRPr="003A3D4E">
        <w:rPr>
          <w:rFonts w:ascii="Arial" w:eastAsia="Times New Roman" w:hAnsi="Arial" w:cs="Arial"/>
          <w:noProof/>
          <w:sz w:val="18"/>
          <w:szCs w:val="18"/>
          <w:lang w:eastAsia="pl-PL"/>
        </w:rPr>
        <w:t>Wykonawcy</w:t>
      </w:r>
      <w:r w:rsidRPr="00DB51FF">
        <w:rPr>
          <w:rFonts w:ascii="Arial" w:eastAsia="Times New Roman" w:hAnsi="Arial" w:cs="Arial"/>
          <w:noProof/>
          <w:sz w:val="18"/>
          <w:szCs w:val="18"/>
          <w:lang w:eastAsia="pl-PL"/>
        </w:rPr>
        <w:t>:</w:t>
      </w:r>
      <w:r w:rsidRPr="003A3D4E">
        <w:rPr>
          <w:rFonts w:ascii="Arial" w:eastAsia="Times New Roman" w:hAnsi="Arial" w:cs="Arial"/>
          <w:noProof/>
          <w:sz w:val="18"/>
          <w:szCs w:val="18"/>
          <w:lang w:eastAsia="pl-PL"/>
        </w:rPr>
        <w:t>…………………………………………………………………………………………..</w:t>
      </w:r>
    </w:p>
    <w:p w14:paraId="7A97F4BC"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miana osoby wyznaczonej do współpracy, o której mowa w ust. 1, ze strony Zamawiającego lub Wykonawcy wymaga poinformowania o tym fakcie drugą stronę , w trybie zawiadomienia w formie dokumentowej lub elektronicznie na adres korespondencyjny wskazany w ust. 3 i nie stanowi zmiany Umowy.</w:t>
      </w:r>
    </w:p>
    <w:p w14:paraId="3294BF0B"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Strony ustalają następujące adresy do korespondencji:</w:t>
      </w:r>
    </w:p>
    <w:p w14:paraId="0F71CE75" w14:textId="2F131544" w:rsidR="00DB51FF" w:rsidRPr="00DB51FF" w:rsidRDefault="00DB51FF" w:rsidP="002E2336">
      <w:pPr>
        <w:numPr>
          <w:ilvl w:val="0"/>
          <w:numId w:val="16"/>
        </w:numPr>
        <w:spacing w:after="0"/>
        <w:contextualSpacing/>
        <w:rPr>
          <w:rFonts w:ascii="Arial" w:eastAsia="Times New Roman" w:hAnsi="Arial" w:cs="Arial"/>
          <w:noProof/>
          <w:sz w:val="18"/>
          <w:szCs w:val="18"/>
        </w:rPr>
      </w:pPr>
      <w:r w:rsidRPr="00DB51FF">
        <w:rPr>
          <w:rFonts w:ascii="Arial" w:eastAsia="Times New Roman" w:hAnsi="Arial" w:cs="Arial"/>
          <w:noProof/>
          <w:sz w:val="18"/>
          <w:szCs w:val="18"/>
        </w:rPr>
        <w:lastRenderedPageBreak/>
        <w:t xml:space="preserve">Zamawiający: ul. Powstańców Wielkopolskich 2, 06-400 Ciechanów, e-mail: </w:t>
      </w:r>
      <w:r w:rsidRPr="003A3D4E">
        <w:rPr>
          <w:rFonts w:ascii="Arial" w:eastAsia="Times New Roman" w:hAnsi="Arial" w:cs="Arial"/>
          <w:noProof/>
          <w:sz w:val="18"/>
          <w:szCs w:val="18"/>
        </w:rPr>
        <w:t>wskazane w ust. 1</w:t>
      </w:r>
    </w:p>
    <w:p w14:paraId="1C0A2098" w14:textId="77777777" w:rsidR="00DB51FF" w:rsidRPr="00DB51FF" w:rsidRDefault="00DB51FF" w:rsidP="002E2336">
      <w:pPr>
        <w:numPr>
          <w:ilvl w:val="0"/>
          <w:numId w:val="16"/>
        </w:numPr>
        <w:suppressAutoHyphens/>
        <w:spacing w:after="0" w:line="20" w:lineRule="atLeast"/>
        <w:ind w:left="709"/>
        <w:rPr>
          <w:rFonts w:ascii="Arial" w:eastAsia="Times New Roman" w:hAnsi="Arial" w:cs="Arial"/>
          <w:noProof/>
          <w:sz w:val="18"/>
          <w:szCs w:val="18"/>
        </w:rPr>
      </w:pPr>
      <w:r w:rsidRPr="00DB51FF">
        <w:rPr>
          <w:rFonts w:ascii="Arial" w:eastAsia="Times New Roman" w:hAnsi="Arial" w:cs="Arial"/>
          <w:noProof/>
          <w:sz w:val="18"/>
          <w:szCs w:val="18"/>
        </w:rPr>
        <w:t>Wykonawca: ul. ______________________, e-mail:________________________;</w:t>
      </w:r>
    </w:p>
    <w:p w14:paraId="4B9122A3"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trony ustalają, że korespondencja pomiędzy Wykonawcą i Zamawiającym odbywa się w formie pisemnej lub w formie elektronicznej (podpisanej kwalifikowanym podpisem elektronicznym) na adresy wskazane w ust. 3.</w:t>
      </w:r>
    </w:p>
    <w:p w14:paraId="19EAA2A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rony zobowiązane są do wzajemnego powiadomienia o każdej zmianie adresu korespondencyjnego, o którym mowa w ust. 3. Powiadomienie winno być pod rygorem nieważności dokonane:  </w:t>
      </w:r>
    </w:p>
    <w:p w14:paraId="596DC50A"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pisemnej i doręczone Stronie osobiście za pisemnym potwierdzeniem odbioru; powiadomienie jest skuteczne w chwili potwierdzenia odbioru albo</w:t>
      </w:r>
    </w:p>
    <w:p w14:paraId="632D0691"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 xml:space="preserve">w formie pisemnej i doręczone Stronie listem za zwrotnym potwierdzeniem odbioru; powiadomienie jest skuteczne od chwili jego otrzymania przez Stronę, do której jest adresowane lub w przypadku wysłania listem za zwrotnym potwierdzeniem odbioru, 16-dnia od daty nadania pisma albo </w:t>
      </w:r>
    </w:p>
    <w:p w14:paraId="5161E522"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elektronicznej (podpisane kwalifikowanym podpisem elektronicznym) i doręczonej Stronie na adres korespondencyjny wskazany w ust. 3. Powiadomienie uznaje się za dostarczone następnego dnia po dniu jego wysłania.</w:t>
      </w:r>
    </w:p>
    <w:p w14:paraId="33A017E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niechanie obowiązku, o którym mowa w ust. 5 powoduje, że pismo wysłane na adres korespondencyjny wskazany w ust. 3 uznaje się za doręczone.</w:t>
      </w:r>
    </w:p>
    <w:bookmarkEnd w:id="1"/>
    <w:p w14:paraId="1FC0D401" w14:textId="77777777" w:rsidR="00DB51FF" w:rsidRPr="00DB51FF" w:rsidRDefault="00DB51FF" w:rsidP="00DB51FF">
      <w:pPr>
        <w:spacing w:after="0"/>
        <w:ind w:left="0" w:firstLine="0"/>
        <w:rPr>
          <w:rFonts w:ascii="Arial" w:eastAsia="Times New Roman" w:hAnsi="Arial" w:cs="Arial"/>
          <w:noProof/>
          <w:sz w:val="18"/>
          <w:szCs w:val="18"/>
          <w:lang w:eastAsia="pl-PL"/>
        </w:rPr>
      </w:pPr>
    </w:p>
    <w:p w14:paraId="4391E5D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bookmarkStart w:id="3" w:name="_Hlk134790989"/>
      <w:r w:rsidRPr="00DB51FF">
        <w:rPr>
          <w:rFonts w:ascii="Arial" w:eastAsia="Times New Roman" w:hAnsi="Arial" w:cs="Arial"/>
          <w:b/>
          <w:noProof/>
          <w:sz w:val="18"/>
          <w:szCs w:val="18"/>
          <w:lang w:eastAsia="pl-PL"/>
        </w:rPr>
        <w:t>§ 7</w:t>
      </w:r>
    </w:p>
    <w:bookmarkEnd w:id="3"/>
    <w:p w14:paraId="4F2BE4F0"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odpowiada względem Zamawiającego za wady fizyczne ujawnione w dostarczonym Przedmiocie Umowy i ponosi z tego tytułu wszelkie zobowiązania opisane w Umowie i przepisach prawa. Wykonawca jest odpowiedzialny względem Zamawiającego, jeżeli dostarczony Przedmiot Umowy ma wadę zmniejszającą jego wartość lub użyteczność wynikającą z jego przeznaczenia</w:t>
      </w:r>
      <w:r w:rsidRPr="00DB51FF">
        <w:rPr>
          <w:rFonts w:ascii="Arial" w:eastAsia="Times New Roman" w:hAnsi="Arial" w:cs="Arial"/>
          <w:bCs/>
          <w:noProof/>
          <w:sz w:val="18"/>
          <w:szCs w:val="18"/>
          <w:lang w:eastAsia="pl-PL"/>
        </w:rPr>
        <w:t xml:space="preserve"> </w:t>
      </w:r>
      <w:r w:rsidRPr="00DB51FF">
        <w:rPr>
          <w:rFonts w:ascii="Arial" w:eastAsia="Times New Roman" w:hAnsi="Arial" w:cs="Arial"/>
          <w:noProof/>
          <w:sz w:val="18"/>
          <w:szCs w:val="18"/>
          <w:lang w:eastAsia="pl-PL"/>
        </w:rPr>
        <w:t xml:space="preserve">oraz uniemożliwiającą korzystanie z Przedmiotu Umowy zgodnie z celem jakiemu przedmiot ten miał służyć Zamawiającemu lub nie ma właściwości określonych w </w:t>
      </w:r>
      <w:r w:rsidRPr="00DB51FF">
        <w:rPr>
          <w:rFonts w:ascii="Arial" w:eastAsia="Times New Roman" w:hAnsi="Arial" w:cs="Arial"/>
          <w:bCs/>
          <w:noProof/>
          <w:sz w:val="18"/>
          <w:szCs w:val="18"/>
          <w:lang w:eastAsia="pl-PL"/>
        </w:rPr>
        <w:t>opisie przedmiotu zamówienia, stanowiącym załącznik nr 1 do Umowy.</w:t>
      </w:r>
    </w:p>
    <w:p w14:paraId="61FAB7FB"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jest odpowiedzialny względem Zamawiającego za wszelkie wady prawne Przedmiotu Umowy, w tym również za ewentualne roszczenia osób trzecich wynikające z naruszenia praw własności intelektualnej lub przemysłowej, w tym praw autorskich, patentów, praw ochronnych na znaki towarowe oraz praw z rejestracji na wzory użytkowe i przemysłowe, pozostające w związku z wprowadzeniem Przedmiotu Umowy do obrotu na terytorium Rzeczypospolitej Polskiej.</w:t>
      </w:r>
    </w:p>
    <w:p w14:paraId="6A710E7E"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wad prawnych Przedmiotu Umowy i stwierdzenia przez sąd naruszenia przez Zamawiającego praw osób trzecich będącego wynikiem nieuprawnionego wprowadzenia Przedmiotu Umowy do obrotu na terytorium Rzeczypospolitej Polskiej przez Wykonawcę, na żądanie Zamawiającego, Wykonawca zwolni Zamawiającego z wszelkich związanych z tym roszczeń, a w szczególności zwróci Zamawiającemu wszelkie zapłacone przez niego z tego tytułu odszkodowania, kary umowne, grzywny i inne podobne płatności, w tym poniesione opłaty i koszty sądowe.</w:t>
      </w:r>
    </w:p>
    <w:p w14:paraId="0E45F0B6" w14:textId="77777777" w:rsidR="00DB51FF" w:rsidRPr="00DB51FF" w:rsidRDefault="00DB51FF" w:rsidP="00DB51FF">
      <w:pPr>
        <w:spacing w:after="0"/>
        <w:ind w:left="284" w:firstLine="0"/>
        <w:jc w:val="both"/>
        <w:rPr>
          <w:rFonts w:ascii="Arial" w:eastAsia="Times New Roman" w:hAnsi="Arial" w:cs="Arial"/>
          <w:noProof/>
          <w:sz w:val="18"/>
          <w:szCs w:val="18"/>
          <w:lang w:eastAsia="pl-PL"/>
        </w:rPr>
      </w:pPr>
    </w:p>
    <w:p w14:paraId="2C30300A"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8</w:t>
      </w:r>
    </w:p>
    <w:p w14:paraId="4FAFB2C5" w14:textId="5083FD2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konawca udziela gwarancji na Przedmiot Umowy na okres ……… . </w:t>
      </w:r>
      <w:r w:rsidRPr="00DB51FF">
        <w:rPr>
          <w:rFonts w:ascii="Arial" w:eastAsia="Times New Roman" w:hAnsi="Arial" w:cs="Arial"/>
          <w:bCs/>
          <w:noProof/>
          <w:sz w:val="18"/>
          <w:szCs w:val="18"/>
          <w:lang w:eastAsia="pl-PL"/>
        </w:rPr>
        <w:t xml:space="preserve">Okres </w:t>
      </w:r>
      <w:r w:rsidRPr="00DB51FF">
        <w:rPr>
          <w:rFonts w:ascii="Arial" w:eastAsia="Times New Roman" w:hAnsi="Arial" w:cs="Arial"/>
          <w:bCs/>
          <w:i/>
          <w:iCs/>
          <w:noProof/>
          <w:sz w:val="18"/>
          <w:szCs w:val="18"/>
          <w:lang w:eastAsia="pl-PL"/>
        </w:rPr>
        <w:t>rękojmi</w:t>
      </w:r>
      <w:r w:rsidR="00A1483F">
        <w:rPr>
          <w:rFonts w:ascii="Arial" w:eastAsia="Times New Roman" w:hAnsi="Arial" w:cs="Arial"/>
          <w:bCs/>
          <w:i/>
          <w:iCs/>
          <w:noProof/>
          <w:sz w:val="18"/>
          <w:szCs w:val="18"/>
          <w:lang w:eastAsia="pl-PL"/>
        </w:rPr>
        <w:t xml:space="preserve"> </w:t>
      </w:r>
      <w:r w:rsidRPr="00DB51FF">
        <w:rPr>
          <w:rFonts w:ascii="Arial" w:eastAsia="Times New Roman" w:hAnsi="Arial" w:cs="Arial"/>
          <w:bCs/>
          <w:i/>
          <w:iCs/>
          <w:noProof/>
          <w:sz w:val="18"/>
          <w:szCs w:val="18"/>
          <w:lang w:eastAsia="pl-PL"/>
        </w:rPr>
        <w:t xml:space="preserve"> </w:t>
      </w:r>
      <w:r w:rsidRPr="00DB51FF">
        <w:rPr>
          <w:rFonts w:ascii="Arial" w:eastAsia="Times New Roman" w:hAnsi="Arial" w:cs="Arial"/>
          <w:bCs/>
          <w:noProof/>
          <w:sz w:val="18"/>
          <w:szCs w:val="18"/>
          <w:lang w:eastAsia="pl-PL"/>
        </w:rPr>
        <w:t xml:space="preserve">jest równy okresowi udzielonej gwarancji. </w:t>
      </w:r>
    </w:p>
    <w:p w14:paraId="2269FFD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Początek okresu gwarancji ustala się na dzień odbioru Przedmiotu Umowy potwierdzonego protokołem odbioru, o którym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5787BD0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 okresie udzielonej gwarancji Wykonawca zobowiązany jest do świadczenia na swój koszt serwisu gwarancyjnego,  obejmującego również dojazd i transport, polegającego na usunięciu wad w drodze naprawy lub na wymianie urządzeń, albo ich części, na wolne od wad, na warunkach opisanych </w:t>
      </w:r>
      <w:r w:rsidRPr="00DB51FF">
        <w:rPr>
          <w:rFonts w:ascii="Arial" w:eastAsia="Times New Roman" w:hAnsi="Arial" w:cs="Arial"/>
          <w:noProof/>
          <w:sz w:val="18"/>
          <w:szCs w:val="18"/>
          <w:lang w:eastAsia="pl-PL"/>
        </w:rPr>
        <w:br/>
        <w:t>w Umowie.</w:t>
      </w:r>
    </w:p>
    <w:p w14:paraId="0D6AC587" w14:textId="1A1F0BBB"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erwis gwarancyjny sprzętu będącego Przedmiotem Umowy, Wykonawca będzie wykonywał w miejscu jego instalacji</w:t>
      </w:r>
      <w:r w:rsidRPr="003A3D4E">
        <w:rPr>
          <w:rFonts w:ascii="Arial" w:eastAsia="Times New Roman" w:hAnsi="Arial" w:cs="Arial"/>
          <w:noProof/>
          <w:sz w:val="18"/>
          <w:szCs w:val="18"/>
          <w:lang w:eastAsia="pl-PL"/>
        </w:rPr>
        <w:t>.  Se</w:t>
      </w:r>
      <w:r w:rsidR="0031050A" w:rsidRPr="003A3D4E">
        <w:rPr>
          <w:rFonts w:ascii="Arial" w:eastAsia="Times New Roman" w:hAnsi="Arial" w:cs="Arial"/>
          <w:noProof/>
          <w:sz w:val="18"/>
          <w:szCs w:val="18"/>
          <w:lang w:eastAsia="pl-PL"/>
        </w:rPr>
        <w:t>rwis gwarancyjny realizowany poza miejscem instalacji będzie możliwy jedynie w sytuacji, jeśli Zamawiający wyrazi na to zgodę</w:t>
      </w:r>
    </w:p>
    <w:p w14:paraId="542890AD" w14:textId="58E493EE"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Zgłoszenia o awariach kierowane będą do Wykonawcy przez </w:t>
      </w:r>
      <w:r w:rsidRPr="00DB51FF">
        <w:rPr>
          <w:rFonts w:ascii="Arial" w:eastAsia="Times New Roman" w:hAnsi="Arial" w:cs="Arial"/>
          <w:bCs/>
          <w:noProof/>
          <w:sz w:val="18"/>
          <w:szCs w:val="18"/>
          <w:lang w:eastAsia="pl-PL"/>
        </w:rPr>
        <w:t xml:space="preserve">osobę wyznaczoną do współpracy </w:t>
      </w:r>
      <w:r w:rsidRPr="00DB51FF">
        <w:rPr>
          <w:rFonts w:ascii="Arial" w:eastAsia="Times New Roman" w:hAnsi="Arial" w:cs="Arial"/>
          <w:bCs/>
          <w:noProof/>
          <w:sz w:val="18"/>
          <w:szCs w:val="18"/>
          <w:lang w:eastAsia="pl-PL"/>
        </w:rPr>
        <w:br/>
        <w:t xml:space="preserve">ze strony </w:t>
      </w:r>
      <w:r w:rsidR="0031050A" w:rsidRPr="003A3D4E">
        <w:rPr>
          <w:rFonts w:ascii="Arial" w:eastAsia="Times New Roman" w:hAnsi="Arial" w:cs="Arial"/>
          <w:bCs/>
          <w:noProof/>
          <w:sz w:val="18"/>
          <w:szCs w:val="18"/>
          <w:lang w:eastAsia="pl-PL"/>
        </w:rPr>
        <w:t>Zamawiającego</w:t>
      </w:r>
      <w:r w:rsidRPr="00DB51FF">
        <w:rPr>
          <w:rFonts w:ascii="Arial" w:eastAsia="Times New Roman" w:hAnsi="Arial" w:cs="Arial"/>
          <w:bCs/>
          <w:noProof/>
          <w:sz w:val="18"/>
          <w:szCs w:val="18"/>
          <w:lang w:eastAsia="pl-PL"/>
        </w:rPr>
        <w:t xml:space="preserve"> w ramach realizacji Umowy.</w:t>
      </w:r>
    </w:p>
    <w:p w14:paraId="33432560"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 xml:space="preserve">Zgłoszenia, o których mowa w ust. 5, kierowane będą drogą e-mailową na adres określony w § 6 ust. 1 pkt. 2).  </w:t>
      </w:r>
    </w:p>
    <w:p w14:paraId="31FD9643" w14:textId="69D5A90E"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A443C7">
        <w:rPr>
          <w:rFonts w:ascii="Arial" w:eastAsia="Times New Roman" w:hAnsi="Arial" w:cs="Arial"/>
          <w:strike/>
          <w:noProof/>
          <w:sz w:val="18"/>
          <w:szCs w:val="18"/>
          <w:lang w:eastAsia="pl-PL"/>
        </w:rPr>
        <w:t xml:space="preserve">Czas reakcji serwisowej Wykonawcy, w przypadku usterek ujawnionych w okresie gwarancyjnym </w:t>
      </w:r>
      <w:r w:rsidRPr="00A443C7">
        <w:rPr>
          <w:rFonts w:ascii="Arial" w:eastAsia="Times New Roman" w:hAnsi="Arial" w:cs="Arial"/>
          <w:strike/>
          <w:noProof/>
          <w:sz w:val="18"/>
          <w:szCs w:val="18"/>
          <w:lang w:eastAsia="pl-PL"/>
        </w:rPr>
        <w:br/>
        <w:t xml:space="preserve">został ustalony </w:t>
      </w:r>
      <w:bookmarkStart w:id="4" w:name="_Hlk135742524"/>
      <w:r w:rsidRPr="00A443C7">
        <w:rPr>
          <w:rFonts w:ascii="Arial" w:eastAsia="Times New Roman" w:hAnsi="Arial" w:cs="Arial"/>
          <w:strike/>
          <w:noProof/>
          <w:sz w:val="18"/>
          <w:szCs w:val="18"/>
          <w:lang w:eastAsia="pl-PL"/>
        </w:rPr>
        <w:t xml:space="preserve">w załączniku nr </w:t>
      </w:r>
      <w:r w:rsidR="0031050A" w:rsidRPr="00A443C7">
        <w:rPr>
          <w:rFonts w:ascii="Arial" w:eastAsia="Times New Roman" w:hAnsi="Arial" w:cs="Arial"/>
          <w:strike/>
          <w:noProof/>
          <w:sz w:val="18"/>
          <w:szCs w:val="18"/>
          <w:lang w:eastAsia="pl-PL"/>
        </w:rPr>
        <w:t>2</w:t>
      </w:r>
      <w:r w:rsidRPr="00A443C7">
        <w:rPr>
          <w:rFonts w:ascii="Arial" w:eastAsia="Times New Roman" w:hAnsi="Arial" w:cs="Arial"/>
          <w:strike/>
          <w:noProof/>
          <w:sz w:val="18"/>
          <w:szCs w:val="18"/>
          <w:lang w:eastAsia="pl-PL"/>
        </w:rPr>
        <w:t xml:space="preserve"> do Umowy</w:t>
      </w:r>
      <w:r w:rsidRPr="00DB51FF">
        <w:rPr>
          <w:rFonts w:ascii="Arial" w:eastAsia="Times New Roman" w:hAnsi="Arial" w:cs="Arial"/>
          <w:noProof/>
          <w:sz w:val="18"/>
          <w:szCs w:val="18"/>
          <w:lang w:eastAsia="pl-PL"/>
        </w:rPr>
        <w:t>.</w:t>
      </w:r>
      <w:bookmarkEnd w:id="4"/>
    </w:p>
    <w:p w14:paraId="687A5FA1" w14:textId="77777777" w:rsidR="00DB51FF" w:rsidRPr="00A67059" w:rsidRDefault="00DB51FF" w:rsidP="002E2336">
      <w:pPr>
        <w:numPr>
          <w:ilvl w:val="0"/>
          <w:numId w:val="8"/>
        </w:numPr>
        <w:tabs>
          <w:tab w:val="left" w:pos="0"/>
        </w:tabs>
        <w:spacing w:after="0"/>
        <w:ind w:left="284" w:hanging="284"/>
        <w:jc w:val="both"/>
        <w:rPr>
          <w:rFonts w:ascii="Arial" w:eastAsia="Times New Roman" w:hAnsi="Arial" w:cs="Arial"/>
          <w:strike/>
          <w:noProof/>
          <w:sz w:val="18"/>
          <w:szCs w:val="18"/>
          <w:lang w:eastAsia="pl-PL"/>
        </w:rPr>
      </w:pPr>
      <w:r w:rsidRPr="00A67059">
        <w:rPr>
          <w:rFonts w:ascii="Arial" w:eastAsia="Times New Roman" w:hAnsi="Arial" w:cs="Arial"/>
          <w:strike/>
          <w:noProof/>
          <w:sz w:val="18"/>
          <w:szCs w:val="18"/>
          <w:lang w:eastAsia="pl-PL"/>
        </w:rPr>
        <w:t>W przypadku konieczności zabrania sprzętu do siedziby Wykonawcy i przekroczenia terminu zakończenia naprawy, ustalonego w załączniku nr 2 do Umowy, Wykonawca zobowiązuje się dostarczyć, na czas naprawy, sprzęt zamienny, wolny od wad, o nie gorszych parametrach technicznych.</w:t>
      </w:r>
    </w:p>
    <w:p w14:paraId="39B394C8" w14:textId="76A1AD4C"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dostarczenia przez Wykonawcę na czas naprawy sprzętu zamiennego</w:t>
      </w:r>
      <w:r w:rsidR="009209B3">
        <w:rPr>
          <w:rFonts w:ascii="Arial" w:eastAsia="Times New Roman" w:hAnsi="Arial" w:cs="Arial"/>
          <w:noProof/>
          <w:sz w:val="18"/>
          <w:szCs w:val="18"/>
          <w:lang w:eastAsia="pl-PL"/>
        </w:rPr>
        <w:t xml:space="preserve"> </w:t>
      </w:r>
      <w:r w:rsidRPr="00DB51FF">
        <w:rPr>
          <w:rFonts w:ascii="Arial" w:eastAsia="Times New Roman" w:hAnsi="Arial" w:cs="Arial"/>
          <w:noProof/>
          <w:sz w:val="18"/>
          <w:szCs w:val="18"/>
          <w:lang w:eastAsia="pl-PL"/>
        </w:rPr>
        <w:t xml:space="preserve">kara umowna za zwłokę, o której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9 ust. </w:t>
      </w:r>
      <w:r w:rsidR="009209B3">
        <w:rPr>
          <w:rFonts w:ascii="Arial" w:eastAsia="Times New Roman" w:hAnsi="Arial" w:cs="Arial"/>
          <w:noProof/>
          <w:sz w:val="18"/>
          <w:szCs w:val="18"/>
          <w:lang w:eastAsia="pl-PL"/>
        </w:rPr>
        <w:t>3</w:t>
      </w:r>
      <w:r w:rsidRPr="00DB51FF">
        <w:rPr>
          <w:rFonts w:ascii="Arial" w:eastAsia="Times New Roman" w:hAnsi="Arial" w:cs="Arial"/>
          <w:noProof/>
          <w:sz w:val="18"/>
          <w:szCs w:val="18"/>
          <w:lang w:eastAsia="pl-PL"/>
        </w:rPr>
        <w:t xml:space="preserve"> Umowy nie jest naliczana.</w:t>
      </w:r>
    </w:p>
    <w:p w14:paraId="395F88B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przedłużenia się naprawy powyżej 21 dni roboczych, Zamawiający ma prawo domagać się wymiany wadliwego urządzenia lub jego części, na nowy, wolny od wad.</w:t>
      </w:r>
    </w:p>
    <w:p w14:paraId="210C6F9B"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Trzykrotne nieskuteczne naprawy tego samego elementu sprzętu zaistniałe w okresie gwarancji, obligują Wykonawcę do wymiany tego sprzętu na nowy, wolny od wad, równoważny funkcjonalnie, w terminie 14 dni roboczych od daty kolejnego, tj. czwartego zgłoszenia. Okres gwarancji określony </w:t>
      </w:r>
      <w:r w:rsidRPr="00DB51FF">
        <w:rPr>
          <w:rFonts w:ascii="Arial" w:eastAsia="Times New Roman" w:hAnsi="Arial" w:cs="Arial"/>
          <w:noProof/>
          <w:sz w:val="18"/>
          <w:szCs w:val="18"/>
          <w:lang w:eastAsia="pl-PL"/>
        </w:rPr>
        <w:br/>
        <w:t>w ust. 1 dla wymienionego sprzętu rozpocznie się z chwilą jego dostarczenia do miejsca wskazanego w § 1 ust. 4.</w:t>
      </w:r>
    </w:p>
    <w:p w14:paraId="75225DB4"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lastRenderedPageBreak/>
        <w:t>Fakt awarii, naprawy i ewentualnej wymiany sprzętu na nowy będzie każdorazowo odnotowany w karcie gwarancyjnej danego sprzętu.</w:t>
      </w:r>
    </w:p>
    <w:p w14:paraId="4271BEC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emu przysługują – na zasadach określonych w kodeksie cywilnym – wszelkie uprawnienia z tytułu rękojmi odnośnie dostarczonego Przedmiotu Umowy.</w:t>
      </w:r>
    </w:p>
    <w:p w14:paraId="20B0797D"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Bieg terminu rękojmi rozpoczyna się z dniem odbioru Przedmiotu Umowy potwierdzonego protokołami odbiorów, o których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2D3175CC"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Przekazanie wadliwego Przedmiotu Umowy i jego odbiór po naprawie lub wymianie na wolny od wad nastąpi na podstawie protokołu zdawczo-odbiorczego.</w:t>
      </w:r>
    </w:p>
    <w:p w14:paraId="5D80CE3A"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Jeżeli Wykonawca w ramach gwarancji dostarczył Zamawiającemu sprzęt wolny od wad albo dokonał istotnej naprawy sprzętu objętego gwarancją wyrobów wolnych od wad, termin gwarancji biegnie na nowo od chwili dostarczenia sprzętu wolnego od wad lub zwrócenia sprzętu naprawionego - dotyczy to również wymiany części składowej sprzętu. W pozostałych przypadkach termin gwarancji ulega przedłużeniu o czas, w ciągu którego wskutek wady Przedmiotu Umowy objętego gwarancją Zmawiający nie będzie mógł z niego korzystać.</w:t>
      </w:r>
    </w:p>
    <w:p w14:paraId="31746CF9"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Niebezpieczeństwo przypadkowej utraty lub uszkodzenia Przedmiotu Umowy od dnia jego wydania Wykonawcy w celu dokonania napraw gwarancyjnych do dnia jego odbioru przez Zamawiającego  ponosi Wykonawca.</w:t>
      </w:r>
    </w:p>
    <w:p w14:paraId="5A85677E"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color w:val="000000"/>
          <w:sz w:val="18"/>
          <w:szCs w:val="18"/>
          <w:lang w:eastAsia="pl-PL"/>
        </w:rPr>
      </w:pPr>
      <w:r w:rsidRPr="00DB51FF">
        <w:rPr>
          <w:rFonts w:ascii="Arial" w:eastAsia="Times New Roman" w:hAnsi="Arial" w:cs="Arial"/>
          <w:noProof/>
          <w:sz w:val="18"/>
          <w:szCs w:val="18"/>
          <w:lang w:eastAsia="pl-PL"/>
        </w:rPr>
        <w:t xml:space="preserve">Zamawiający może </w:t>
      </w:r>
      <w:r w:rsidRPr="00DB51FF">
        <w:rPr>
          <w:rFonts w:ascii="Arial" w:eastAsia="Times New Roman" w:hAnsi="Arial" w:cs="Arial"/>
          <w:noProof/>
          <w:color w:val="000000"/>
          <w:sz w:val="18"/>
          <w:szCs w:val="18"/>
          <w:lang w:eastAsia="pl-PL"/>
        </w:rPr>
        <w:t>wykorzystać uprawnienia z tytułu gwarancji niezależnie od uprawnień wynikających z tytułu rękojmi Przedmiotu Umowy.</w:t>
      </w:r>
    </w:p>
    <w:p w14:paraId="183298C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bookmarkStart w:id="5" w:name="_Hlk208212759"/>
      <w:r w:rsidRPr="00DB51FF">
        <w:rPr>
          <w:rFonts w:ascii="Arial" w:eastAsia="Times New Roman" w:hAnsi="Arial" w:cs="Arial"/>
          <w:noProof/>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81C9E54"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2CF2DCA6"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7C07A7D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4CBFC823"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zastrzega sobie prawo, według własnego uznania, do:</w:t>
      </w:r>
    </w:p>
    <w:p w14:paraId="746DD47B"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zatrzymania części lub całości sprzętu wycofanego z eksploatacji do innych celów organizacyjnych;</w:t>
      </w:r>
    </w:p>
    <w:p w14:paraId="347D76DC"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lecenia utylizacji odrębnemu podmiotowi;</w:t>
      </w:r>
    </w:p>
    <w:p w14:paraId="4C459948"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podjęcia innego postępowania ze sprzętem, zgodnie z przepisami prawa.</w:t>
      </w:r>
    </w:p>
    <w:p w14:paraId="25164450"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ach wskazanych w ust. 5,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2.</w:t>
      </w:r>
    </w:p>
    <w:p w14:paraId="62476CC7" w14:textId="77777777" w:rsidR="00DB51FF" w:rsidRPr="003A3D4E"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nieodebrania sprzętu w terminie, o którym mowa w ust. 2, Zamawiający uprawniony będzie do naliczania kary umownej w wysokości 50 zł za każdy dzień zwłoki, z zastrzeżeniem prawa dochodzenia odszkodowania na zasadach ogólnych</w:t>
      </w:r>
      <w:bookmarkEnd w:id="5"/>
      <w:r w:rsidRPr="00DB51FF">
        <w:rPr>
          <w:rFonts w:ascii="Arial" w:eastAsia="Times New Roman" w:hAnsi="Arial" w:cs="Arial"/>
          <w:noProof/>
          <w:sz w:val="18"/>
          <w:szCs w:val="18"/>
          <w:lang w:eastAsia="pl-PL"/>
        </w:rPr>
        <w:t>.</w:t>
      </w:r>
    </w:p>
    <w:p w14:paraId="3981B7C0" w14:textId="6456359A"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Jeżeli dokumentacja producenta przewiduje przeglądy okresowe lub czynności utrzymaniowe jako warunek zachowania gwarancji lub bezpieczeństwa, Wykonawca zapewni ich wykonanie na własny koszt przez autoryzowany serwis producenta w wymaganych terminach i zakresie; dotyczy to również materiałów, części i dojazdów.</w:t>
      </w:r>
    </w:p>
    <w:p w14:paraId="40730D54" w14:textId="1AF22333"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zeglądy te nie mogą rodzić jakichkolwiek kosztów po stronie Zamawiającego i nie mogą skutkować skróceniem okresu gwarancji. Wykonawca prowadzi i przekazuje Zamawiającemu pełną dokumentację przeglądów (karty/książki serwisowe, wpisy elektroniczne).</w:t>
      </w:r>
    </w:p>
    <w:p w14:paraId="4C53DF33"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9</w:t>
      </w:r>
    </w:p>
    <w:p w14:paraId="2F100F0C" w14:textId="33161E15"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Za opóźnienie w wykonaniu poszczególnych świadczeń względem Terminu Umownego, o którym mowa w §2, Zamawiający nalicza karę umowną w wysokości 0,2% wynagrodzenia brutto za daną część</w:t>
      </w:r>
      <w:r w:rsidR="007D035E">
        <w:rPr>
          <w:rFonts w:ascii="Arial" w:eastAsia="Arial" w:hAnsi="Arial"/>
          <w:noProof/>
          <w:sz w:val="18"/>
          <w:szCs w:val="22"/>
          <w:lang w:eastAsia="en-US"/>
        </w:rPr>
        <w:t xml:space="preserve"> </w:t>
      </w:r>
      <w:r w:rsidRPr="003A3D4E">
        <w:rPr>
          <w:rFonts w:ascii="Arial" w:eastAsia="Arial" w:hAnsi="Arial"/>
          <w:noProof/>
          <w:sz w:val="18"/>
          <w:szCs w:val="22"/>
          <w:lang w:eastAsia="en-US"/>
        </w:rPr>
        <w:t xml:space="preserve"> za każdy dzień opóźnienia, nie więcej niż 20% łącznego wynagrodzenia brutto.</w:t>
      </w:r>
    </w:p>
    <w:p w14:paraId="161DFC0E" w14:textId="0724FCE2"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Kary, o których mowa w ust. 1, nalicza się do dnia odbioru danego świadczenia, nie dłużej jednak niż do dnia 30 kwietnia 2026 r.; po tej dacie zastosowanie ma §10.</w:t>
      </w:r>
    </w:p>
    <w:p w14:paraId="175B5D82" w14:textId="66B71D0F"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Opóźnienie w usuwaniu wad lub w wykonaniu wymaganych przeglądów okresowych producenta w okresie gwarancji traktuje się jak opóźnienie w wykonaniu świadczeń serwisowych i podlega karom, o których mowa w ust. 1 (jeżeli takie świadczenia są przewidziane Umową).</w:t>
      </w:r>
    </w:p>
    <w:p w14:paraId="271F1573" w14:textId="4D5DD978"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aliczenie kar umownych nie wyłącza prawa Zamawiającego do dochodzenia odszkodowania uzupełniającego na zasadach ogólnych (art. 471 k.c.) w zakresie niepokrytym karą.</w:t>
      </w:r>
    </w:p>
    <w:p w14:paraId="1415B060" w14:textId="2AE446D0"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Wykonawca oświadcza, że wyraża zgodę na potrącenie kar umownych ze wszystkich swoich wierzytelności względem Zamawiającego, w tym z należnego mu wynagrodzenia.</w:t>
      </w:r>
    </w:p>
    <w:p w14:paraId="2DCA67DE" w14:textId="77777777"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trącenie przez Zamawiającego należnych kar umownych nie wymaga uprzedniego wezwania Wykonawcy do zapłaty kar umownych.</w:t>
      </w:r>
    </w:p>
    <w:p w14:paraId="668BA0AF"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lastRenderedPageBreak/>
        <w:t>Niezależnie od sposobu rozliczenia kar umownych, Zamawiający wystawi Wykonawcy notę księgową (obciążeniową) na kwotę należnych kar umownych.</w:t>
      </w:r>
    </w:p>
    <w:p w14:paraId="414B13DD" w14:textId="32ED9FA6" w:rsidR="003A3D4E" w:rsidRPr="00314A8D" w:rsidRDefault="003A3D4E" w:rsidP="009D44C9">
      <w:pPr>
        <w:pStyle w:val="Akapitzlist"/>
        <w:numPr>
          <w:ilvl w:val="0"/>
          <w:numId w:val="35"/>
        </w:numPr>
        <w:spacing w:after="0"/>
        <w:ind w:left="357" w:hanging="357"/>
        <w:rPr>
          <w:rFonts w:ascii="Arial" w:eastAsia="Arial" w:hAnsi="Arial"/>
          <w:noProof/>
          <w:sz w:val="18"/>
          <w:szCs w:val="22"/>
          <w:lang w:eastAsia="en-US"/>
        </w:rPr>
      </w:pPr>
      <w:r w:rsidRPr="00314A8D">
        <w:rPr>
          <w:rFonts w:ascii="Arial" w:eastAsia="Arial" w:hAnsi="Arial"/>
          <w:noProof/>
          <w:sz w:val="18"/>
          <w:szCs w:val="22"/>
          <w:lang w:eastAsia="en-US"/>
        </w:rPr>
        <w:t>Łączna maksymalna wysokość kar umownych jakich może dochodzić Zamawiający od Wykonawcy nie może przekroczyć 20% wynagrodzenia brutto określonego w § 5 ust. 1.</w:t>
      </w:r>
    </w:p>
    <w:p w14:paraId="7845EBDC"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stanowienia dotyczące kar umownych obowiązują pomimo wygaśnięcia Umowy, rozwiązania lub odstąpienia od niej.</w:t>
      </w:r>
    </w:p>
    <w:p w14:paraId="5302901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0</w:t>
      </w:r>
    </w:p>
    <w:p w14:paraId="7285144D" w14:textId="604DA647"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 xml:space="preserve">Strony zobowiązują się do lojalnej współpracy w celu dochowania Terminu Granicznego z §2. </w:t>
      </w:r>
    </w:p>
    <w:p w14:paraId="2C10F93C" w14:textId="1031A20B"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W związku z finansowaniem KPO, wynagrodzenie nie staje się wymagalne i nie jest należne</w:t>
      </w:r>
      <w:r>
        <w:rPr>
          <w:rFonts w:ascii="Arial" w:hAnsi="Arial" w:cs="Arial"/>
          <w:sz w:val="18"/>
          <w:szCs w:val="18"/>
        </w:rPr>
        <w:t>,</w:t>
      </w:r>
      <w:r w:rsidRPr="009D44C9">
        <w:rPr>
          <w:rFonts w:ascii="Arial" w:hAnsi="Arial" w:cs="Arial"/>
          <w:sz w:val="18"/>
          <w:szCs w:val="18"/>
        </w:rPr>
        <w:t xml:space="preserve"> jeżeli odbiór końcowy całego Przedmiotu Umowy nie nastąpił do dnia 30 kwietnia 2026 r., niezależnie od stopnia zaawansowania realizacji. Postanowienia niniejsze nie wyłączają uprawnień Zamawiającego do kar umownych i odszkodowania uzupełniającego w granicach prawa.</w:t>
      </w:r>
    </w:p>
    <w:p w14:paraId="22364F56" w14:textId="7C6A55DA"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Częściowe rozwiązanie (odstąpienie) może mieć miejsce wyłącznie, gdy zakres objęty rozwiązaniem jest obiektywnie wydzielalny i nie wpływa na możliwość dokonania odbioru końcowego całego Przedmiotu Umowy w terminie oraz na osiągnięcie wskaźników/efektów KPO; nie powoduje to jednak wymagalności jakiejkolwiek płatności względem zakresu nieobjętego odbiorem końcowym.</w:t>
      </w:r>
    </w:p>
    <w:p w14:paraId="7C8E72FC" w14:textId="77777777" w:rsidR="00DB51FF" w:rsidRPr="00DB51FF" w:rsidRDefault="00DB51FF" w:rsidP="009D44C9">
      <w:pPr>
        <w:spacing w:after="0"/>
        <w:ind w:left="426" w:hanging="426"/>
        <w:contextualSpacing/>
        <w:jc w:val="center"/>
        <w:rPr>
          <w:rFonts w:ascii="Arial" w:eastAsia="Times New Roman" w:hAnsi="Arial" w:cs="Arial"/>
          <w:b/>
          <w:noProof/>
          <w:sz w:val="18"/>
          <w:szCs w:val="18"/>
          <w:lang w:eastAsia="pl-PL"/>
        </w:rPr>
      </w:pPr>
    </w:p>
    <w:p w14:paraId="22EB4AAA" w14:textId="5DA529CD"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bookmarkStart w:id="6" w:name="_Hlk134603615"/>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1</w:t>
      </w:r>
    </w:p>
    <w:bookmarkEnd w:id="6"/>
    <w:p w14:paraId="379C2DBB"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ykonawca nie może dokonać cesji praw i obowiązków wynikających z Umowy, </w:t>
      </w:r>
      <w:r w:rsidRPr="00DB51FF">
        <w:rPr>
          <w:rFonts w:ascii="Arial" w:eastAsia="Times New Roman" w:hAnsi="Arial" w:cs="Arial"/>
          <w:bCs/>
          <w:noProof/>
          <w:color w:val="000000"/>
          <w:sz w:val="18"/>
          <w:szCs w:val="18"/>
          <w:lang w:eastAsia="pl-PL"/>
        </w:rPr>
        <w:br/>
        <w:t>w szczególności zobowiązań finansowych, na rzecz osoby trzeciej, bez zgody Zamawiającego.</w:t>
      </w:r>
    </w:p>
    <w:p w14:paraId="7D932DD4"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W przypadku naruszenia postanowień ust. 1, Zamawiający może odstąpić lub rozwiązać Umowę ze skutkiem natychmiastowym, z przyczyn za które odpowiedzialność ponosi Wykonawca.</w:t>
      </w:r>
    </w:p>
    <w:p w14:paraId="1252287C"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p>
    <w:p w14:paraId="74E7EA4C" w14:textId="02DDB7F3"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2</w:t>
      </w:r>
    </w:p>
    <w:p w14:paraId="001449D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 xml:space="preserve">Wykonawca zobowiązuje się do zachowania w poufności i do niewykorzystywania w innym celu niż określony w Umowie wszelkich informacji uzyskanych od Zamawiającego w związku </w:t>
      </w:r>
      <w:r w:rsidRPr="00DB51FF">
        <w:rPr>
          <w:rFonts w:ascii="Arial" w:eastAsia="Times New Roman" w:hAnsi="Arial" w:cs="Arial"/>
          <w:noProof/>
          <w:sz w:val="18"/>
          <w:szCs w:val="18"/>
          <w:lang w:eastAsia="en-US"/>
        </w:rPr>
        <w:br/>
        <w:t xml:space="preserve">z realizacją Umowy z wyjątkiem: </w:t>
      </w:r>
    </w:p>
    <w:p w14:paraId="25627EA0"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publicznie dostępnych;</w:t>
      </w:r>
    </w:p>
    <w:p w14:paraId="4EA083B6"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z innych źródeł, w których posiadanie Wykonawca wszedł bez naruszenia prawa;</w:t>
      </w:r>
    </w:p>
    <w:p w14:paraId="7EE9BE72"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co do których Zamawiający pisemnie zezwolił na ich ujawnienie lub wykorzystanie w innym celu.</w:t>
      </w:r>
    </w:p>
    <w:p w14:paraId="683C19B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 xml:space="preserve">Wykonawca oświadcza, iż zobowiąże swoich pracowników oraz osoby działające na jego zlecenie </w:t>
      </w:r>
      <w:r w:rsidRPr="00DB51FF">
        <w:rPr>
          <w:rFonts w:ascii="Arial" w:eastAsia="Times New Roman" w:hAnsi="Arial" w:cs="Arial"/>
          <w:noProof/>
          <w:color w:val="000000"/>
          <w:sz w:val="18"/>
          <w:szCs w:val="18"/>
          <w:lang w:eastAsia="en-US"/>
        </w:rPr>
        <w:br/>
        <w:t>do zachowania w poufności i do nie wykorzystywania w innym celu niż określony w Umowie informacji, o których mowa w ust. 1.</w:t>
      </w:r>
    </w:p>
    <w:p w14:paraId="64B47174"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Obowiązek zachowania informacji w poufności nie dotyczy sytuacji, w których Wykonawca zobowiązany jest do przekazania posiadanych informacji podmiotom uprawnionym na podstawie przepisów prawa do żądania udzielenia takich informacji w związku z prowadzonym postępowaniem.</w:t>
      </w:r>
    </w:p>
    <w:p w14:paraId="79714A66" w14:textId="77777777" w:rsidR="00DB51FF" w:rsidRPr="00DB51FF" w:rsidRDefault="00DB51FF" w:rsidP="002E2336">
      <w:pPr>
        <w:numPr>
          <w:ilvl w:val="0"/>
          <w:numId w:val="24"/>
        </w:numPr>
        <w:spacing w:after="0" w:line="264" w:lineRule="auto"/>
        <w:ind w:left="284" w:hanging="284"/>
        <w:contextualSpacing/>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 przypadku naruszenia przez Wykonawcę zobowiązania do zachowania poufności, o którym mowa </w:t>
      </w:r>
      <w:r w:rsidRPr="00DB51FF">
        <w:rPr>
          <w:rFonts w:ascii="Arial" w:eastAsia="Times New Roman" w:hAnsi="Arial" w:cs="Arial"/>
          <w:bCs/>
          <w:noProof/>
          <w:color w:val="000000"/>
          <w:sz w:val="18"/>
          <w:szCs w:val="18"/>
          <w:lang w:eastAsia="pl-PL"/>
        </w:rPr>
        <w:br/>
        <w:t>w ust. 1 i 2, Zamawiający może rozwiązać Umowę ze skutkiem natychmiastowym, z przyczyn za które odpowiedzialność ponosi Wykonawca.</w:t>
      </w:r>
    </w:p>
    <w:p w14:paraId="0A403467" w14:textId="77777777"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p>
    <w:p w14:paraId="5C2704F2" w14:textId="1AABE314"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3</w:t>
      </w:r>
    </w:p>
    <w:p w14:paraId="5FF59439"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Sprawy nieuregulowane Umową podlegają przepisom kodeksu cywilnego, ustawy Prawo zamówień publicznych oraz innych właściwych dla realizacji Przedmiotu Umowy obowiązujących aktów prawnych.</w:t>
      </w:r>
    </w:p>
    <w:p w14:paraId="6B444684"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ykonawca oświadcza, że wiadome mu jest, iż treść Umowy jest informacją publiczną, która podlega udostępnieniu na warunkach określonych w ustawie z dnia 6 września 2001 r., o dostępie do informacji publicznej (Dz. U. z 2022 r., poz. 902), na co niniejszym Wykonawca wyraża zgodę.</w:t>
      </w:r>
    </w:p>
    <w:p w14:paraId="355220CD"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jest zobowiązany do informowania Zamawiającego o zmianie formy prawnej prowadzonej działalności, zmianie nazwy firmy oraz zmianie siedziby firmy.</w:t>
      </w:r>
    </w:p>
    <w:p w14:paraId="03E279B9" w14:textId="193D87AC" w:rsidR="00275DA5" w:rsidRPr="00275DA5" w:rsidRDefault="00275DA5"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Pr>
          <w:rFonts w:ascii="Arial" w:eastAsia="TimesNewRomanPSMT" w:hAnsi="Arial" w:cs="Arial"/>
          <w:noProof/>
          <w:sz w:val="18"/>
          <w:szCs w:val="18"/>
          <w:lang w:eastAsia="pl-PL"/>
        </w:rPr>
        <w:t>Z</w:t>
      </w:r>
      <w:r w:rsidRPr="00275DA5">
        <w:rPr>
          <w:rFonts w:ascii="Arial" w:eastAsia="TimesNewRomanPSMT" w:hAnsi="Arial" w:cs="Arial"/>
          <w:noProof/>
          <w:sz w:val="18"/>
          <w:szCs w:val="18"/>
          <w:lang w:eastAsia="pl-PL"/>
        </w:rPr>
        <w:t>miany Umowy dopuszczalne są wyłącznie w granicach art. 455 Pzp i nie mogą skutkować przekroczeniem daty 30 kwietnia 2026 r. ani wprowadzać odbiorów warunkowych</w:t>
      </w:r>
    </w:p>
    <w:p w14:paraId="2AC13336" w14:textId="0B602E72" w:rsidR="00DB51FF" w:rsidRPr="00DB51FF" w:rsidRDefault="00DB51FF"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sidRPr="00DB51FF">
        <w:rPr>
          <w:rFonts w:ascii="Arial" w:eastAsia="Times New Roman" w:hAnsi="Arial" w:cs="Arial"/>
          <w:bCs/>
          <w:noProof/>
          <w:sz w:val="18"/>
          <w:szCs w:val="18"/>
          <w:lang w:eastAsia="pl-PL"/>
        </w:rPr>
        <w:t>Wszelkie zmiany postanowień Umowy, a także jej rozwiązanie, albo odstąpienie od niej, wymagają zachowania formy pisemnej lub elektronicznej z kwalifikowanymi podpisami elektronicznymi  pod rygorem nieważności.</w:t>
      </w:r>
    </w:p>
    <w:p w14:paraId="50D6772F"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 przypadku zaistnienia sporu wynikającego z realizacji Umowy sądem miejscowo właściwym dla jego rozstrzygnięcia będzie sąd powszechny właściwy dla siedziby Zamawiającego.</w:t>
      </w:r>
    </w:p>
    <w:p w14:paraId="4EA71460"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odpowiada za działania i zaniechania osób, za pomocą których wykonuje Przedmiot Umowy, jak za własne działania i zaniechania.</w:t>
      </w:r>
    </w:p>
    <w:p w14:paraId="7AC57998"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Załącznikami stanowiącymi integralną część Umowy są:</w:t>
      </w:r>
    </w:p>
    <w:p w14:paraId="04D6AA71" w14:textId="04E4410C" w:rsidR="00DB51FF"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w:t>
      </w:r>
      <w:r w:rsidR="00DB51FF" w:rsidRPr="00DB51FF">
        <w:rPr>
          <w:rFonts w:ascii="Arial" w:eastAsia="Times New Roman" w:hAnsi="Arial" w:cs="Arial"/>
          <w:noProof/>
          <w:sz w:val="18"/>
          <w:szCs w:val="18"/>
          <w:lang w:eastAsia="pl-PL"/>
        </w:rPr>
        <w:t xml:space="preserve"> </w:t>
      </w:r>
    </w:p>
    <w:p w14:paraId="7473BAFA" w14:textId="651D96D3" w:rsidR="00B25307"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Kopia formularza ofertowego</w:t>
      </w:r>
      <w:r w:rsidRPr="003A3D4E">
        <w:rPr>
          <w:rFonts w:ascii="Arial" w:eastAsia="Times New Roman" w:hAnsi="Arial" w:cs="Arial"/>
          <w:noProof/>
          <w:sz w:val="18"/>
          <w:szCs w:val="18"/>
          <w:lang w:eastAsia="pl-PL"/>
        </w:rPr>
        <w:t xml:space="preserve"> cenowego</w:t>
      </w:r>
      <w:r w:rsidRPr="00DB51FF">
        <w:rPr>
          <w:rFonts w:ascii="Arial" w:eastAsia="Times New Roman" w:hAnsi="Arial" w:cs="Arial"/>
          <w:noProof/>
          <w:sz w:val="18"/>
          <w:szCs w:val="18"/>
          <w:lang w:eastAsia="pl-PL"/>
        </w:rPr>
        <w:t xml:space="preserve">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a</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 xml:space="preserve">; </w:t>
      </w:r>
    </w:p>
    <w:p w14:paraId="3A556C05" w14:textId="7FFD8617" w:rsidR="00DB51FF" w:rsidRPr="00DB51FF"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technicznego Wykonawcy </w:t>
      </w:r>
      <w:r w:rsidRPr="00DB51FF">
        <w:rPr>
          <w:rFonts w:ascii="Arial" w:eastAsia="Times New Roman" w:hAnsi="Arial" w:cs="Arial"/>
          <w:bCs/>
          <w:noProof/>
          <w:sz w:val="18"/>
          <w:szCs w:val="18"/>
          <w:lang w:eastAsia="pl-PL"/>
        </w:rPr>
        <w:t>– wg. wzoru załącznika nr 2 do SWZ</w:t>
      </w:r>
    </w:p>
    <w:p w14:paraId="2975FE97" w14:textId="77777777" w:rsidR="00DB51FF" w:rsidRPr="00DB51FF" w:rsidRDefault="00DB51FF" w:rsidP="00DB51FF">
      <w:pPr>
        <w:spacing w:after="0"/>
        <w:ind w:left="567" w:firstLine="0"/>
        <w:jc w:val="both"/>
        <w:rPr>
          <w:rFonts w:ascii="Arial" w:eastAsia="Times New Roman" w:hAnsi="Arial" w:cs="Arial"/>
          <w:bCs/>
          <w:noProof/>
          <w:sz w:val="18"/>
          <w:szCs w:val="18"/>
          <w:lang w:eastAsia="pl-PL"/>
        </w:rPr>
      </w:pPr>
    </w:p>
    <w:p w14:paraId="38377929" w14:textId="77777777" w:rsidR="00DB51FF" w:rsidRPr="00DB51FF" w:rsidRDefault="00DB51FF" w:rsidP="00DB51FF">
      <w:pPr>
        <w:spacing w:after="0"/>
        <w:ind w:left="0" w:firstLine="0"/>
        <w:jc w:val="both"/>
        <w:rPr>
          <w:rFonts w:ascii="Arial" w:eastAsia="Times New Roman" w:hAnsi="Arial" w:cs="Arial"/>
          <w:bCs/>
          <w:noProof/>
          <w:sz w:val="18"/>
          <w:szCs w:val="18"/>
          <w:lang w:eastAsia="pl-PL"/>
        </w:rPr>
      </w:pPr>
    </w:p>
    <w:p w14:paraId="5B5DF97A" w14:textId="370EE78F" w:rsidR="007D22B5" w:rsidRPr="003A3D4E" w:rsidRDefault="007D22B5" w:rsidP="00D1798D">
      <w:pPr>
        <w:widowControl w:val="0"/>
        <w:spacing w:after="0"/>
        <w:rPr>
          <w:rFonts w:ascii="Arial" w:hAnsi="Arial" w:cs="Arial"/>
          <w:b/>
          <w:noProof/>
          <w:sz w:val="18"/>
          <w:szCs w:val="18"/>
        </w:rPr>
      </w:pP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p>
    <w:p w14:paraId="2E471F22" w14:textId="2C59F360" w:rsidR="00D46C0D" w:rsidRPr="003A3D4E" w:rsidRDefault="00B25968" w:rsidP="00D46C0D">
      <w:pPr>
        <w:spacing w:after="0"/>
        <w:rPr>
          <w:rFonts w:ascii="Arial" w:hAnsi="Arial" w:cs="Arial"/>
          <w:b/>
          <w:noProof/>
          <w:sz w:val="18"/>
          <w:szCs w:val="18"/>
        </w:rPr>
      </w:pPr>
      <w:r w:rsidRPr="003A3D4E">
        <w:rPr>
          <w:rFonts w:ascii="Arial" w:hAnsi="Arial" w:cs="Arial"/>
          <w:b/>
          <w:noProof/>
          <w:sz w:val="18"/>
          <w:szCs w:val="18"/>
        </w:rPr>
        <w:t xml:space="preserve"> Wykonawca:</w:t>
      </w:r>
      <w:r w:rsidR="008957DB" w:rsidRPr="003A3D4E">
        <w:rPr>
          <w:rFonts w:ascii="Arial" w:hAnsi="Arial" w:cs="Arial"/>
          <w:b/>
          <w:noProof/>
          <w:sz w:val="18"/>
          <w:szCs w:val="18"/>
        </w:rPr>
        <w:t xml:space="preserve">                                                                                                                                            Zamawiający: </w:t>
      </w:r>
    </w:p>
    <w:sectPr w:rsidR="00D46C0D" w:rsidRPr="003A3D4E" w:rsidSect="002E2336">
      <w:headerReference w:type="even" r:id="rId14"/>
      <w:headerReference w:type="default" r:id="rId15"/>
      <w:footerReference w:type="even" r:id="rId16"/>
      <w:footerReference w:type="default" r:id="rId17"/>
      <w:headerReference w:type="first" r:id="rId18"/>
      <w:footerReference w:type="first" r:id="rId19"/>
      <w:pgSz w:w="11906" w:h="16838"/>
      <w:pgMar w:top="1190" w:right="1134" w:bottom="1134" w:left="1418" w:header="1134" w:footer="8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1F914" w14:textId="77777777" w:rsidR="0006279C" w:rsidRDefault="0006279C">
      <w:r>
        <w:separator/>
      </w:r>
    </w:p>
  </w:endnote>
  <w:endnote w:type="continuationSeparator" w:id="0">
    <w:p w14:paraId="5C61FFB1" w14:textId="77777777" w:rsidR="0006279C" w:rsidRDefault="0006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47E2A" w14:textId="77777777" w:rsidR="0006279C" w:rsidRDefault="0006279C">
      <w:r>
        <w:separator/>
      </w:r>
    </w:p>
  </w:footnote>
  <w:footnote w:type="continuationSeparator" w:id="0">
    <w:p w14:paraId="3F8646D5" w14:textId="77777777" w:rsidR="0006279C" w:rsidRDefault="0006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2C02D39"/>
    <w:multiLevelType w:val="hybridMultilevel"/>
    <w:tmpl w:val="8752ED1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4B65C8B"/>
    <w:multiLevelType w:val="hybridMultilevel"/>
    <w:tmpl w:val="6FF0B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7E921A0"/>
    <w:multiLevelType w:val="hybridMultilevel"/>
    <w:tmpl w:val="7A6AC7AA"/>
    <w:lvl w:ilvl="0" w:tplc="E7426B0A">
      <w:start w:val="1"/>
      <w:numFmt w:val="decimal"/>
      <w:lvlText w:val="1.%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8E32501"/>
    <w:multiLevelType w:val="hybridMultilevel"/>
    <w:tmpl w:val="58C8863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09BD4F30"/>
    <w:multiLevelType w:val="hybridMultilevel"/>
    <w:tmpl w:val="571683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9021C31"/>
    <w:multiLevelType w:val="hybridMultilevel"/>
    <w:tmpl w:val="99280A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FB4022B"/>
    <w:multiLevelType w:val="hybridMultilevel"/>
    <w:tmpl w:val="324034DE"/>
    <w:lvl w:ilvl="0" w:tplc="0415000F">
      <w:start w:val="1"/>
      <w:numFmt w:val="decimal"/>
      <w:lvlText w:val="%1."/>
      <w:lvlJc w:val="left"/>
      <w:pPr>
        <w:ind w:left="786"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22572A99"/>
    <w:multiLevelType w:val="hybridMultilevel"/>
    <w:tmpl w:val="2156238C"/>
    <w:lvl w:ilvl="0" w:tplc="180A921C">
      <w:start w:val="1"/>
      <w:numFmt w:val="decimal"/>
      <w:lvlText w:val="%1)"/>
      <w:lvlJc w:val="left"/>
      <w:pPr>
        <w:ind w:left="1004" w:hanging="360"/>
      </w:pPr>
      <w:rPr>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9" w15:restartNumberingAfterBreak="0">
    <w:nsid w:val="226B14B1"/>
    <w:multiLevelType w:val="hybridMultilevel"/>
    <w:tmpl w:val="1CC865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1" w15:restartNumberingAfterBreak="0">
    <w:nsid w:val="29DF0B87"/>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2" w15:restartNumberingAfterBreak="0">
    <w:nsid w:val="302E0E59"/>
    <w:multiLevelType w:val="hybridMultilevel"/>
    <w:tmpl w:val="C67289B0"/>
    <w:lvl w:ilvl="0" w:tplc="C9BEFDA8">
      <w:start w:val="1"/>
      <w:numFmt w:val="decimal"/>
      <w:lvlText w:val="%1."/>
      <w:lvlJc w:val="left"/>
      <w:pPr>
        <w:ind w:left="720" w:hanging="360"/>
      </w:pPr>
      <w:rPr>
        <w:b w:val="0"/>
        <w:bCs w:val="0"/>
        <w:sz w:val="18"/>
        <w:szCs w:val="18"/>
      </w:rPr>
    </w:lvl>
    <w:lvl w:ilvl="1" w:tplc="3C363CE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3E45DBE"/>
    <w:multiLevelType w:val="hybridMultilevel"/>
    <w:tmpl w:val="2A54290A"/>
    <w:lvl w:ilvl="0" w:tplc="3DC2BDC6">
      <w:start w:val="1"/>
      <w:numFmt w:val="decimal"/>
      <w:lvlText w:val="%1."/>
      <w:lvlJc w:val="left"/>
      <w:pPr>
        <w:ind w:left="720" w:hanging="360"/>
      </w:pPr>
      <w:rPr>
        <w:strike w:val="0"/>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69F2BC0"/>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5"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D424275"/>
    <w:multiLevelType w:val="hybridMultilevel"/>
    <w:tmpl w:val="ADF06B94"/>
    <w:lvl w:ilvl="0" w:tplc="04150011">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8" w15:restartNumberingAfterBreak="0">
    <w:nsid w:val="42F619AB"/>
    <w:multiLevelType w:val="hybridMultilevel"/>
    <w:tmpl w:val="9D02D1CA"/>
    <w:lvl w:ilvl="0" w:tplc="DE0066A8">
      <w:start w:val="1"/>
      <w:numFmt w:val="decimal"/>
      <w:lvlText w:val="%1."/>
      <w:lvlJc w:val="left"/>
      <w:pPr>
        <w:ind w:left="502"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7722F8A"/>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1" w15:restartNumberingAfterBreak="0">
    <w:nsid w:val="54697A8D"/>
    <w:multiLevelType w:val="hybridMultilevel"/>
    <w:tmpl w:val="846A7CC0"/>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2"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6E01107"/>
    <w:multiLevelType w:val="multilevel"/>
    <w:tmpl w:val="B0F649E4"/>
    <w:lvl w:ilvl="0">
      <w:start w:val="1"/>
      <w:numFmt w:val="decimal"/>
      <w:lvlText w:val="%1."/>
      <w:lvlJc w:val="left"/>
      <w:pPr>
        <w:ind w:left="5464"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EE24EB2"/>
    <w:multiLevelType w:val="hybridMultilevel"/>
    <w:tmpl w:val="A2E6E36C"/>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5" w15:restartNumberingAfterBreak="0">
    <w:nsid w:val="609455A6"/>
    <w:multiLevelType w:val="hybridMultilevel"/>
    <w:tmpl w:val="FAFC1844"/>
    <w:lvl w:ilvl="0" w:tplc="2CB44670">
      <w:start w:val="1"/>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17D453E"/>
    <w:multiLevelType w:val="hybridMultilevel"/>
    <w:tmpl w:val="68AE7C64"/>
    <w:lvl w:ilvl="0" w:tplc="7BA028E8">
      <w:start w:val="1"/>
      <w:numFmt w:val="decimal"/>
      <w:lvlText w:val="%1)"/>
      <w:lvlJc w:val="left"/>
      <w:pPr>
        <w:ind w:left="1440" w:hanging="360"/>
      </w:pPr>
      <w:rPr>
        <w:rFonts w:hint="default"/>
      </w:rPr>
    </w:lvl>
    <w:lvl w:ilvl="1" w:tplc="6DE2D992">
      <w:start w:val="1"/>
      <w:numFmt w:val="ordinal"/>
      <w:lvlText w:val="Nr %2)"/>
      <w:lvlJc w:val="left"/>
      <w:pPr>
        <w:ind w:left="786"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4804A8D"/>
    <w:multiLevelType w:val="hybridMultilevel"/>
    <w:tmpl w:val="0038C334"/>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6A725964"/>
    <w:multiLevelType w:val="singleLevel"/>
    <w:tmpl w:val="17707302"/>
    <w:lvl w:ilvl="0">
      <w:start w:val="7"/>
      <w:numFmt w:val="decimal"/>
      <w:lvlText w:val="%1."/>
      <w:lvlJc w:val="left"/>
      <w:pPr>
        <w:tabs>
          <w:tab w:val="num" w:pos="420"/>
        </w:tabs>
        <w:ind w:left="420" w:hanging="420"/>
      </w:pPr>
      <w:rPr>
        <w:b w:val="0"/>
        <w:i w:val="0"/>
      </w:rPr>
    </w:lvl>
  </w:abstractNum>
  <w:abstractNum w:abstractNumId="51"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6EA624F8"/>
    <w:multiLevelType w:val="singleLevel"/>
    <w:tmpl w:val="62827156"/>
    <w:lvl w:ilvl="0">
      <w:start w:val="1"/>
      <w:numFmt w:val="decimal"/>
      <w:lvlText w:val="%1."/>
      <w:lvlJc w:val="left"/>
      <w:pPr>
        <w:ind w:left="360" w:hanging="360"/>
      </w:pPr>
      <w:rPr>
        <w:rFonts w:ascii="Arial" w:hAnsi="Arial" w:cs="Arial" w:hint="default"/>
        <w:b w:val="0"/>
        <w:i w:val="0"/>
        <w:strike w:val="0"/>
        <w:dstrike w:val="0"/>
        <w:sz w:val="18"/>
        <w:szCs w:val="18"/>
        <w:u w:val="none"/>
        <w:effect w:val="none"/>
      </w:rPr>
    </w:lvl>
  </w:abstractNum>
  <w:abstractNum w:abstractNumId="53" w15:restartNumberingAfterBreak="0">
    <w:nsid w:val="729F0D6D"/>
    <w:multiLevelType w:val="hybridMultilevel"/>
    <w:tmpl w:val="F7B6B8DA"/>
    <w:lvl w:ilvl="0" w:tplc="26141E4C">
      <w:start w:val="1"/>
      <w:numFmt w:val="decimal"/>
      <w:lvlText w:val="%1."/>
      <w:lvlJc w:val="left"/>
      <w:pPr>
        <w:ind w:left="720" w:hanging="360"/>
      </w:pPr>
      <w:rPr>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5D83A68"/>
    <w:multiLevelType w:val="hybridMultilevel"/>
    <w:tmpl w:val="BE509D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7BF23AEE"/>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6" w15:restartNumberingAfterBreak="0">
    <w:nsid w:val="7DB71D7E"/>
    <w:multiLevelType w:val="hybridMultilevel"/>
    <w:tmpl w:val="A9C4327A"/>
    <w:lvl w:ilvl="0" w:tplc="F14A3574">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F04206F"/>
    <w:multiLevelType w:val="hybridMultilevel"/>
    <w:tmpl w:val="B7EA4594"/>
    <w:lvl w:ilvl="0" w:tplc="570E1BE4">
      <w:start w:val="1"/>
      <w:numFmt w:val="decimal"/>
      <w:lvlText w:val="%1."/>
      <w:lvlJc w:val="left"/>
      <w:pPr>
        <w:ind w:left="1004" w:hanging="360"/>
      </w:pPr>
      <w:rPr>
        <w:rFonts w:ascii="Arial" w:hAnsi="Arial" w:cs="Arial" w:hint="default"/>
        <w:b w:val="0"/>
        <w:i w:val="0"/>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155216778">
    <w:abstractNumId w:val="27"/>
  </w:num>
  <w:num w:numId="2" w16cid:durableId="1105275203">
    <w:abstractNumId w:val="37"/>
  </w:num>
  <w:num w:numId="3" w16cid:durableId="2085108714">
    <w:abstractNumId w:val="39"/>
  </w:num>
  <w:num w:numId="4" w16cid:durableId="626662035">
    <w:abstractNumId w:val="30"/>
  </w:num>
  <w:num w:numId="5" w16cid:durableId="1790972867">
    <w:abstractNumId w:val="42"/>
  </w:num>
  <w:num w:numId="6"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9487051">
    <w:abstractNumId w:val="35"/>
  </w:num>
  <w:num w:numId="8" w16cid:durableId="1488549115">
    <w:abstractNumId w:val="47"/>
  </w:num>
  <w:num w:numId="9" w16cid:durableId="1188374042">
    <w:abstractNumId w:val="48"/>
  </w:num>
  <w:num w:numId="10" w16cid:durableId="1586572407">
    <w:abstractNumId w:val="57"/>
  </w:num>
  <w:num w:numId="11" w16cid:durableId="340662969">
    <w:abstractNumId w:val="38"/>
  </w:num>
  <w:num w:numId="12" w16cid:durableId="1459227844">
    <w:abstractNumId w:val="43"/>
  </w:num>
  <w:num w:numId="13" w16cid:durableId="1910840650">
    <w:abstractNumId w:val="43"/>
    <w:lvlOverride w:ilvl="0">
      <w:startOverride w:val="1"/>
    </w:lvlOverride>
  </w:num>
  <w:num w:numId="14" w16cid:durableId="1492141979">
    <w:abstractNumId w:val="33"/>
  </w:num>
  <w:num w:numId="15" w16cid:durableId="1148208417">
    <w:abstractNumId w:val="28"/>
  </w:num>
  <w:num w:numId="16" w16cid:durableId="1216890476">
    <w:abstractNumId w:val="36"/>
  </w:num>
  <w:num w:numId="17" w16cid:durableId="717439500">
    <w:abstractNumId w:val="29"/>
  </w:num>
  <w:num w:numId="18" w16cid:durableId="1104885538">
    <w:abstractNumId w:val="56"/>
  </w:num>
  <w:num w:numId="19" w16cid:durableId="1561793723">
    <w:abstractNumId w:val="32"/>
  </w:num>
  <w:num w:numId="20" w16cid:durableId="1854877935">
    <w:abstractNumId w:val="44"/>
  </w:num>
  <w:num w:numId="21" w16cid:durableId="2081439036">
    <w:abstractNumId w:val="53"/>
  </w:num>
  <w:num w:numId="22" w16cid:durableId="1744333458">
    <w:abstractNumId w:val="19"/>
  </w:num>
  <w:num w:numId="23" w16cid:durableId="2147352768">
    <w:abstractNumId w:val="23"/>
  </w:num>
  <w:num w:numId="24" w16cid:durableId="298000928">
    <w:abstractNumId w:val="20"/>
  </w:num>
  <w:num w:numId="25" w16cid:durableId="1528831276">
    <w:abstractNumId w:val="22"/>
  </w:num>
  <w:num w:numId="26" w16cid:durableId="1365595931">
    <w:abstractNumId w:val="25"/>
  </w:num>
  <w:num w:numId="27" w16cid:durableId="2096047603">
    <w:abstractNumId w:val="46"/>
  </w:num>
  <w:num w:numId="28" w16cid:durableId="360782180">
    <w:abstractNumId w:val="45"/>
  </w:num>
  <w:num w:numId="29" w16cid:durableId="24185426">
    <w:abstractNumId w:val="52"/>
  </w:num>
  <w:num w:numId="30" w16cid:durableId="1929384130">
    <w:abstractNumId w:val="40"/>
  </w:num>
  <w:num w:numId="31" w16cid:durableId="282687552">
    <w:abstractNumId w:val="55"/>
  </w:num>
  <w:num w:numId="32" w16cid:durableId="1646397363">
    <w:abstractNumId w:val="21"/>
  </w:num>
  <w:num w:numId="33" w16cid:durableId="2084910072">
    <w:abstractNumId w:val="54"/>
  </w:num>
  <w:num w:numId="34" w16cid:durableId="251087333">
    <w:abstractNumId w:val="24"/>
  </w:num>
  <w:num w:numId="35" w16cid:durableId="610943621">
    <w:abstractNumId w:val="34"/>
  </w:num>
  <w:num w:numId="36" w16cid:durableId="1413158657">
    <w:abstractNumId w:val="31"/>
  </w:num>
  <w:num w:numId="37" w16cid:durableId="166169685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1527167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39647104">
    <w:abstractNumId w:val="50"/>
    <w:lvlOverride w:ilvl="0">
      <w:startOverride w:val="7"/>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10AF"/>
    <w:rsid w:val="000A5782"/>
    <w:rsid w:val="000A655D"/>
    <w:rsid w:val="000A78C3"/>
    <w:rsid w:val="000B40F2"/>
    <w:rsid w:val="000B7D63"/>
    <w:rsid w:val="000C1E1D"/>
    <w:rsid w:val="000C53D4"/>
    <w:rsid w:val="000D5FA8"/>
    <w:rsid w:val="000D663A"/>
    <w:rsid w:val="000D727D"/>
    <w:rsid w:val="000D7EC7"/>
    <w:rsid w:val="000E0652"/>
    <w:rsid w:val="000E0B63"/>
    <w:rsid w:val="000E246F"/>
    <w:rsid w:val="000E24B8"/>
    <w:rsid w:val="000E39D0"/>
    <w:rsid w:val="000E4434"/>
    <w:rsid w:val="000E4874"/>
    <w:rsid w:val="000E4A65"/>
    <w:rsid w:val="000F5885"/>
    <w:rsid w:val="000F5D42"/>
    <w:rsid w:val="000F771F"/>
    <w:rsid w:val="00100D08"/>
    <w:rsid w:val="00102DFB"/>
    <w:rsid w:val="00104C47"/>
    <w:rsid w:val="00104D4C"/>
    <w:rsid w:val="00110910"/>
    <w:rsid w:val="00113220"/>
    <w:rsid w:val="0011348A"/>
    <w:rsid w:val="001176DB"/>
    <w:rsid w:val="0011780B"/>
    <w:rsid w:val="00117CF3"/>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37AD"/>
    <w:rsid w:val="00194E8D"/>
    <w:rsid w:val="00196895"/>
    <w:rsid w:val="001A48A2"/>
    <w:rsid w:val="001A6539"/>
    <w:rsid w:val="001B3223"/>
    <w:rsid w:val="001B66C1"/>
    <w:rsid w:val="001C4AC3"/>
    <w:rsid w:val="001C685C"/>
    <w:rsid w:val="001D20BC"/>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1E35"/>
    <w:rsid w:val="00253F50"/>
    <w:rsid w:val="00256D19"/>
    <w:rsid w:val="00262F97"/>
    <w:rsid w:val="00264945"/>
    <w:rsid w:val="00267D89"/>
    <w:rsid w:val="00273D40"/>
    <w:rsid w:val="00275DA5"/>
    <w:rsid w:val="002917A5"/>
    <w:rsid w:val="0029229F"/>
    <w:rsid w:val="002933A2"/>
    <w:rsid w:val="00295248"/>
    <w:rsid w:val="00295D94"/>
    <w:rsid w:val="002A24B5"/>
    <w:rsid w:val="002B25C0"/>
    <w:rsid w:val="002C05E8"/>
    <w:rsid w:val="002C1DEF"/>
    <w:rsid w:val="002D2E1D"/>
    <w:rsid w:val="002D43C8"/>
    <w:rsid w:val="002E2336"/>
    <w:rsid w:val="002E278C"/>
    <w:rsid w:val="002E32DE"/>
    <w:rsid w:val="002E4087"/>
    <w:rsid w:val="002F05A3"/>
    <w:rsid w:val="002F45FE"/>
    <w:rsid w:val="00305C2F"/>
    <w:rsid w:val="0031050A"/>
    <w:rsid w:val="00313AD4"/>
    <w:rsid w:val="00314A8D"/>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A3D4E"/>
    <w:rsid w:val="003B3CD1"/>
    <w:rsid w:val="003B4A8B"/>
    <w:rsid w:val="003C63FA"/>
    <w:rsid w:val="003D20DE"/>
    <w:rsid w:val="003D4FD3"/>
    <w:rsid w:val="003D584E"/>
    <w:rsid w:val="003D613D"/>
    <w:rsid w:val="003D7EF4"/>
    <w:rsid w:val="003E0A0B"/>
    <w:rsid w:val="003E59AA"/>
    <w:rsid w:val="003E6A16"/>
    <w:rsid w:val="003E6B84"/>
    <w:rsid w:val="003F4CDA"/>
    <w:rsid w:val="00406215"/>
    <w:rsid w:val="00407211"/>
    <w:rsid w:val="0041213B"/>
    <w:rsid w:val="00413AA6"/>
    <w:rsid w:val="00420C0B"/>
    <w:rsid w:val="00425265"/>
    <w:rsid w:val="00425D76"/>
    <w:rsid w:val="004313E8"/>
    <w:rsid w:val="00435069"/>
    <w:rsid w:val="00437F18"/>
    <w:rsid w:val="00441F3F"/>
    <w:rsid w:val="00450745"/>
    <w:rsid w:val="0045114B"/>
    <w:rsid w:val="00454332"/>
    <w:rsid w:val="004606AD"/>
    <w:rsid w:val="00460C33"/>
    <w:rsid w:val="00464328"/>
    <w:rsid w:val="00467A86"/>
    <w:rsid w:val="00472C85"/>
    <w:rsid w:val="004731E1"/>
    <w:rsid w:val="00475C87"/>
    <w:rsid w:val="00476F0C"/>
    <w:rsid w:val="00481DFF"/>
    <w:rsid w:val="00482869"/>
    <w:rsid w:val="00482A3D"/>
    <w:rsid w:val="004865DD"/>
    <w:rsid w:val="004944AA"/>
    <w:rsid w:val="0049535B"/>
    <w:rsid w:val="004A5217"/>
    <w:rsid w:val="004A56FF"/>
    <w:rsid w:val="004A5BD4"/>
    <w:rsid w:val="004A5F68"/>
    <w:rsid w:val="004A7480"/>
    <w:rsid w:val="004A7519"/>
    <w:rsid w:val="004B316E"/>
    <w:rsid w:val="004B40DF"/>
    <w:rsid w:val="004C0D66"/>
    <w:rsid w:val="004C766C"/>
    <w:rsid w:val="004D0324"/>
    <w:rsid w:val="004E121D"/>
    <w:rsid w:val="004E453F"/>
    <w:rsid w:val="004F3824"/>
    <w:rsid w:val="004F534F"/>
    <w:rsid w:val="004F6C74"/>
    <w:rsid w:val="00501F45"/>
    <w:rsid w:val="00503A1D"/>
    <w:rsid w:val="00504AA2"/>
    <w:rsid w:val="00510E9D"/>
    <w:rsid w:val="00511F56"/>
    <w:rsid w:val="005149FF"/>
    <w:rsid w:val="00514B1E"/>
    <w:rsid w:val="005157F1"/>
    <w:rsid w:val="0052287A"/>
    <w:rsid w:val="005240D7"/>
    <w:rsid w:val="00531294"/>
    <w:rsid w:val="00533E11"/>
    <w:rsid w:val="005357C4"/>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5E73"/>
    <w:rsid w:val="006670E5"/>
    <w:rsid w:val="006730CE"/>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3648"/>
    <w:rsid w:val="006E7D6F"/>
    <w:rsid w:val="006F0A88"/>
    <w:rsid w:val="006F454A"/>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035E"/>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401B"/>
    <w:rsid w:val="00815008"/>
    <w:rsid w:val="00815632"/>
    <w:rsid w:val="0082118E"/>
    <w:rsid w:val="00822FDE"/>
    <w:rsid w:val="0082401D"/>
    <w:rsid w:val="0082677B"/>
    <w:rsid w:val="008321DC"/>
    <w:rsid w:val="00833B73"/>
    <w:rsid w:val="00834668"/>
    <w:rsid w:val="008356C5"/>
    <w:rsid w:val="00841214"/>
    <w:rsid w:val="00845315"/>
    <w:rsid w:val="00846858"/>
    <w:rsid w:val="00847C8F"/>
    <w:rsid w:val="0085059C"/>
    <w:rsid w:val="008528B6"/>
    <w:rsid w:val="0085507C"/>
    <w:rsid w:val="00871D4D"/>
    <w:rsid w:val="0087344A"/>
    <w:rsid w:val="00882029"/>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9B3"/>
    <w:rsid w:val="00920D31"/>
    <w:rsid w:val="0092110F"/>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A7F"/>
    <w:rsid w:val="00990BEB"/>
    <w:rsid w:val="00993838"/>
    <w:rsid w:val="00996D25"/>
    <w:rsid w:val="009A0C86"/>
    <w:rsid w:val="009B0568"/>
    <w:rsid w:val="009B17BF"/>
    <w:rsid w:val="009B5F6A"/>
    <w:rsid w:val="009B79AA"/>
    <w:rsid w:val="009C0D8B"/>
    <w:rsid w:val="009C5094"/>
    <w:rsid w:val="009C5B3A"/>
    <w:rsid w:val="009D0D1C"/>
    <w:rsid w:val="009D44C9"/>
    <w:rsid w:val="009D4A8C"/>
    <w:rsid w:val="009D6B7B"/>
    <w:rsid w:val="009E0DBC"/>
    <w:rsid w:val="009E15A6"/>
    <w:rsid w:val="009E448C"/>
    <w:rsid w:val="009F2F56"/>
    <w:rsid w:val="00A012CC"/>
    <w:rsid w:val="00A06F68"/>
    <w:rsid w:val="00A13654"/>
    <w:rsid w:val="00A13750"/>
    <w:rsid w:val="00A1483F"/>
    <w:rsid w:val="00A16765"/>
    <w:rsid w:val="00A17153"/>
    <w:rsid w:val="00A17176"/>
    <w:rsid w:val="00A22496"/>
    <w:rsid w:val="00A2273A"/>
    <w:rsid w:val="00A30225"/>
    <w:rsid w:val="00A32CF9"/>
    <w:rsid w:val="00A36C87"/>
    <w:rsid w:val="00A40726"/>
    <w:rsid w:val="00A40A48"/>
    <w:rsid w:val="00A443C7"/>
    <w:rsid w:val="00A4472F"/>
    <w:rsid w:val="00A45A0D"/>
    <w:rsid w:val="00A46311"/>
    <w:rsid w:val="00A463B0"/>
    <w:rsid w:val="00A5006F"/>
    <w:rsid w:val="00A51570"/>
    <w:rsid w:val="00A53B20"/>
    <w:rsid w:val="00A651A2"/>
    <w:rsid w:val="00A657E1"/>
    <w:rsid w:val="00A67059"/>
    <w:rsid w:val="00A67D9F"/>
    <w:rsid w:val="00A71EB5"/>
    <w:rsid w:val="00A76E99"/>
    <w:rsid w:val="00A8121F"/>
    <w:rsid w:val="00A81979"/>
    <w:rsid w:val="00A876B0"/>
    <w:rsid w:val="00A8776F"/>
    <w:rsid w:val="00A92BE3"/>
    <w:rsid w:val="00A9373A"/>
    <w:rsid w:val="00A96214"/>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2F63"/>
    <w:rsid w:val="00AF486B"/>
    <w:rsid w:val="00B012F4"/>
    <w:rsid w:val="00B040DC"/>
    <w:rsid w:val="00B05FC0"/>
    <w:rsid w:val="00B06156"/>
    <w:rsid w:val="00B13718"/>
    <w:rsid w:val="00B20C99"/>
    <w:rsid w:val="00B25307"/>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60A"/>
    <w:rsid w:val="00B80D12"/>
    <w:rsid w:val="00B81238"/>
    <w:rsid w:val="00B8174A"/>
    <w:rsid w:val="00B827E4"/>
    <w:rsid w:val="00B83F6F"/>
    <w:rsid w:val="00B8465A"/>
    <w:rsid w:val="00B931D7"/>
    <w:rsid w:val="00B94BF0"/>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EDA"/>
    <w:rsid w:val="00BD554A"/>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E02"/>
    <w:rsid w:val="00CB4431"/>
    <w:rsid w:val="00CB73E6"/>
    <w:rsid w:val="00CC0C24"/>
    <w:rsid w:val="00CC620E"/>
    <w:rsid w:val="00CC7E0D"/>
    <w:rsid w:val="00CD1D56"/>
    <w:rsid w:val="00CD4A16"/>
    <w:rsid w:val="00CD55CF"/>
    <w:rsid w:val="00CE29B3"/>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1FF"/>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8AF"/>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4FC9"/>
    <w:rsid w:val="00F45AA2"/>
    <w:rsid w:val="00F5054D"/>
    <w:rsid w:val="00F51419"/>
    <w:rsid w:val="00F51474"/>
    <w:rsid w:val="00F53A39"/>
    <w:rsid w:val="00F53F3C"/>
    <w:rsid w:val="00F54B69"/>
    <w:rsid w:val="00F72695"/>
    <w:rsid w:val="00F77E46"/>
    <w:rsid w:val="00F81953"/>
    <w:rsid w:val="00F84E92"/>
    <w:rsid w:val="00F9477E"/>
    <w:rsid w:val="00FA214B"/>
    <w:rsid w:val="00FA2C10"/>
    <w:rsid w:val="00FA30AC"/>
    <w:rsid w:val="00FA5A46"/>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character" w:styleId="Nierozpoznanawzmianka">
    <w:name w:val="Unresolved Mention"/>
    <w:basedOn w:val="Domylnaczcionkaakapitu"/>
    <w:uiPriority w:val="99"/>
    <w:semiHidden/>
    <w:unhideWhenUsed/>
    <w:rsid w:val="00DB51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waszczaki@szpitalciechanow.com.p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c.grocki@szpitalciechanow.com.p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egowski@szpitalciechanow.com.p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faktura@szpitalciechanow.com.p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Template>
  <TotalTime>154</TotalTime>
  <Pages>6</Pages>
  <Words>3830</Words>
  <Characters>24916</Characters>
  <Application>Microsoft Office Word</Application>
  <DocSecurity>0</DocSecurity>
  <Lines>207</Lines>
  <Paragraphs>5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Katarzyna Jakimiec</cp:lastModifiedBy>
  <cp:revision>24</cp:revision>
  <dcterms:created xsi:type="dcterms:W3CDTF">2025-10-30T07:54:00Z</dcterms:created>
  <dcterms:modified xsi:type="dcterms:W3CDTF">2025-12-30T11:41:00Z</dcterms:modified>
</cp:coreProperties>
</file>